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E569A" w14:textId="77777777" w:rsidR="00B97ACC" w:rsidRPr="00714590" w:rsidRDefault="00B97ACC" w:rsidP="005B3206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/>
        <w:ind w:firstLine="360"/>
        <w:contextualSpacing/>
        <w:textAlignment w:val="center"/>
        <w:rPr>
          <w:rFonts w:ascii="DINOT" w:eastAsia="Times New Roman" w:hAnsi="DINOT" w:cs="DINOT"/>
          <w:b/>
          <w:color w:val="00B050"/>
          <w:szCs w:val="22"/>
        </w:rPr>
      </w:pPr>
      <w:bookmarkStart w:id="0" w:name="_Hlk38276474"/>
    </w:p>
    <w:p w14:paraId="0033C5C7" w14:textId="291740AB" w:rsidR="003A7211" w:rsidRPr="00E01ECF" w:rsidRDefault="003A7211" w:rsidP="00455DCD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 w:line="259" w:lineRule="auto"/>
        <w:contextualSpacing/>
        <w:textAlignment w:val="center"/>
        <w:rPr>
          <w:rFonts w:ascii="DINOT" w:eastAsia="Times New Roman" w:hAnsi="DINOT" w:cs="DINOT"/>
          <w:b/>
          <w:bCs/>
        </w:rPr>
      </w:pPr>
      <w:r w:rsidRPr="00E01ECF">
        <w:rPr>
          <w:rFonts w:ascii="DINOT" w:eastAsia="Times New Roman" w:hAnsi="DINOT" w:cs="DINOT"/>
          <w:b/>
        </w:rPr>
        <w:t xml:space="preserve">YOP Graduation Meeting - </w:t>
      </w:r>
      <w:sdt>
        <w:sdtPr>
          <w:rPr>
            <w:rFonts w:ascii="DINOT" w:eastAsia="Times New Roman" w:hAnsi="DINOT" w:cs="DINOT"/>
            <w:b/>
          </w:rPr>
          <w:id w:val="-2034254438"/>
          <w:placeholder>
            <w:docPart w:val="DefaultPlaceholder_-1854013440"/>
          </w:placeholder>
          <w15:color w:val="00FF00"/>
        </w:sdtPr>
        <w:sdtContent>
          <w:r w:rsidRPr="00E01ECF">
            <w:rPr>
              <w:rFonts w:ascii="DINOT" w:eastAsia="Times New Roman" w:hAnsi="DINOT" w:cs="DINOT"/>
              <w:b/>
            </w:rPr>
            <w:t xml:space="preserve">[INSERT </w:t>
          </w:r>
          <w:r w:rsidR="00714590" w:rsidRPr="00E01ECF">
            <w:rPr>
              <w:rFonts w:ascii="DINOT" w:eastAsia="Times New Roman" w:hAnsi="DINOT" w:cs="DINOT"/>
              <w:b/>
            </w:rPr>
            <w:t>School District</w:t>
          </w:r>
          <w:r w:rsidRPr="00E01ECF">
            <w:rPr>
              <w:rFonts w:ascii="DINOT" w:eastAsia="Times New Roman" w:hAnsi="DINOT" w:cs="DINOT"/>
              <w:b/>
            </w:rPr>
            <w:t>]</w:t>
          </w:r>
        </w:sdtContent>
      </w:sdt>
      <w:r w:rsidRPr="00E01ECF">
        <w:rPr>
          <w:rFonts w:ascii="DINOT" w:eastAsia="Times New Roman" w:hAnsi="DINOT" w:cs="DINOT"/>
          <w:b/>
        </w:rPr>
        <w:t xml:space="preserve"> </w:t>
      </w:r>
    </w:p>
    <w:p w14:paraId="4D0A84CE" w14:textId="19819530" w:rsidR="002A2FF1" w:rsidRPr="00E01ECF" w:rsidRDefault="002A2FF1" w:rsidP="00455DCD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 w:line="259" w:lineRule="auto"/>
        <w:contextualSpacing/>
        <w:textAlignment w:val="center"/>
        <w:rPr>
          <w:rFonts w:ascii="DINOT" w:eastAsia="Times New Roman" w:hAnsi="DINOT" w:cs="DINOT"/>
          <w:color w:val="000000"/>
          <w:sz w:val="20"/>
          <w:szCs w:val="20"/>
        </w:rPr>
      </w:pPr>
      <w:r w:rsidRPr="00E01ECF">
        <w:rPr>
          <w:rFonts w:ascii="DINOT" w:eastAsia="Times New Roman" w:hAnsi="DINOT" w:cs="DINOT"/>
          <w:b/>
          <w:color w:val="000000"/>
          <w:sz w:val="20"/>
          <w:szCs w:val="20"/>
        </w:rPr>
        <w:t xml:space="preserve">Date: </w:t>
      </w:r>
      <w:sdt>
        <w:sdtPr>
          <w:rPr>
            <w:rFonts w:ascii="DINOT" w:eastAsia="Times New Roman" w:hAnsi="DINOT" w:cs="DINOT"/>
            <w:bCs/>
            <w:color w:val="000000"/>
            <w:sz w:val="20"/>
            <w:szCs w:val="20"/>
          </w:rPr>
          <w:id w:val="833722738"/>
          <w:placeholder>
            <w:docPart w:val="27EEB4F5FCBF498CAD9D5A6F1F672476"/>
          </w:placeholder>
          <w15:color w:val="00FF00"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E01ECF">
            <w:rPr>
              <w:rFonts w:ascii="DINOT" w:eastAsia="Times New Roman" w:hAnsi="DINOT" w:cs="DINOT"/>
              <w:bCs/>
              <w:color w:val="000000"/>
              <w:sz w:val="20"/>
              <w:szCs w:val="20"/>
            </w:rPr>
            <w:t>Click to Insert Date</w:t>
          </w:r>
        </w:sdtContent>
      </w:sdt>
      <w:r w:rsidRPr="00E01ECF">
        <w:rPr>
          <w:rFonts w:ascii="DINOT" w:eastAsia="Times New Roman" w:hAnsi="DINOT" w:cs="DINOT"/>
          <w:b/>
          <w:color w:val="000000"/>
          <w:sz w:val="20"/>
          <w:szCs w:val="20"/>
        </w:rPr>
        <w:t xml:space="preserve"> </w:t>
      </w:r>
      <w:r w:rsidRPr="00E01ECF">
        <w:rPr>
          <w:rFonts w:ascii="DINOT" w:eastAsia="Times New Roman" w:hAnsi="DINOT" w:cs="DINOT"/>
          <w:color w:val="000000"/>
          <w:sz w:val="20"/>
          <w:szCs w:val="20"/>
        </w:rPr>
        <w:t xml:space="preserve">| </w:t>
      </w:r>
      <w:sdt>
        <w:sdtPr>
          <w:rPr>
            <w:rFonts w:ascii="DINOT" w:eastAsia="Times New Roman" w:hAnsi="DINOT" w:cs="DINOT"/>
            <w:color w:val="000000"/>
            <w:sz w:val="20"/>
            <w:szCs w:val="20"/>
          </w:rPr>
          <w:id w:val="-2106948466"/>
          <w:placeholder>
            <w:docPart w:val="D744FCB78F8048679B8E2C484153E077"/>
          </w:placeholder>
          <w15:color w:val="00FF00"/>
          <w:text/>
        </w:sdtPr>
        <w:sdtContent>
          <w:r w:rsidRPr="00E01ECF">
            <w:rPr>
              <w:rFonts w:ascii="DINOT" w:eastAsia="Times New Roman" w:hAnsi="DINOT" w:cs="DINOT"/>
              <w:color w:val="000000"/>
              <w:sz w:val="20"/>
              <w:szCs w:val="20"/>
            </w:rPr>
            <w:t>Insert Time</w:t>
          </w:r>
        </w:sdtContent>
      </w:sdt>
    </w:p>
    <w:p w14:paraId="653E14B8" w14:textId="77777777" w:rsidR="007C4F10" w:rsidRPr="00E01ECF" w:rsidRDefault="007C4F10" w:rsidP="00455DCD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line="259" w:lineRule="auto"/>
        <w:textAlignment w:val="center"/>
        <w:rPr>
          <w:rFonts w:ascii="DINOT" w:eastAsia="Times New Roman" w:hAnsi="DINOT" w:cs="DINOT"/>
          <w:b/>
          <w:color w:val="000000"/>
          <w:sz w:val="8"/>
          <w:szCs w:val="8"/>
        </w:rPr>
      </w:pPr>
    </w:p>
    <w:p w14:paraId="733E31FD" w14:textId="2D9BB3C0" w:rsidR="00455DCD" w:rsidRPr="00E01ECF" w:rsidRDefault="00455DCD" w:rsidP="00455DCD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before="60" w:after="60" w:line="276" w:lineRule="auto"/>
        <w:textAlignment w:val="center"/>
        <w:rPr>
          <w:rFonts w:ascii="DINOT" w:eastAsia="Times New Roman" w:hAnsi="DINOT" w:cs="DINOT"/>
          <w:i/>
          <w:iCs/>
          <w:color w:val="000000"/>
          <w:sz w:val="20"/>
          <w:szCs w:val="20"/>
        </w:rPr>
      </w:pPr>
      <w:bookmarkStart w:id="1" w:name="_Hlk90232879"/>
      <w:r w:rsidRPr="00E01ECF">
        <w:rPr>
          <w:rFonts w:ascii="DINOT" w:eastAsia="Times New Roman" w:hAnsi="DINOT" w:cs="DINOT"/>
          <w:b/>
          <w:i/>
          <w:iCs/>
          <w:color w:val="000000"/>
          <w:sz w:val="20"/>
          <w:szCs w:val="20"/>
        </w:rPr>
        <w:t>Suggested Attendees:</w:t>
      </w:r>
      <w:r w:rsidRPr="00E01ECF">
        <w:rPr>
          <w:rFonts w:ascii="DINOT" w:eastAsia="Times New Roman" w:hAnsi="DINOT" w:cs="DINOT"/>
          <w:i/>
          <w:iCs/>
          <w:color w:val="000000"/>
          <w:sz w:val="20"/>
          <w:szCs w:val="20"/>
        </w:rPr>
        <w:t xml:space="preserve"> Principal, Assistant Principal, Academy Director, District Representative, Advisory Board Member, Career Teacher, Core Teacher, NAF Portfolio Manager, &amp; NAF Staff </w:t>
      </w:r>
    </w:p>
    <w:bookmarkEnd w:id="1"/>
    <w:p w14:paraId="500DE5E5" w14:textId="77777777" w:rsidR="005F3675" w:rsidRPr="00714590" w:rsidRDefault="005F3675" w:rsidP="001919B3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textAlignment w:val="center"/>
        <w:rPr>
          <w:rFonts w:ascii="DINOT" w:eastAsia="Times New Roman" w:hAnsi="DINOT" w:cs="DINOT"/>
          <w:color w:val="000000"/>
          <w:sz w:val="12"/>
          <w:szCs w:val="12"/>
        </w:rPr>
      </w:pPr>
    </w:p>
    <w:tbl>
      <w:tblPr>
        <w:tblStyle w:val="TableGrid2"/>
        <w:tblW w:w="1008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"/>
        <w:gridCol w:w="9235"/>
      </w:tblGrid>
      <w:tr w:rsidR="00E851BD" w:rsidRPr="00714590" w14:paraId="6C358E2F" w14:textId="77777777" w:rsidTr="00714590">
        <w:trPr>
          <w:trHeight w:val="319"/>
          <w:jc w:val="center"/>
        </w:trPr>
        <w:tc>
          <w:tcPr>
            <w:tcW w:w="10080" w:type="dxa"/>
            <w:gridSpan w:val="2"/>
            <w:tcBorders>
              <w:top w:val="nil"/>
              <w:bottom w:val="nil"/>
            </w:tcBorders>
            <w:shd w:val="clear" w:color="auto" w:fill="00B050"/>
            <w:vAlign w:val="center"/>
          </w:tcPr>
          <w:p w14:paraId="2191AA0E" w14:textId="77777777" w:rsidR="00E851BD" w:rsidRPr="00714590" w:rsidRDefault="00E851BD" w:rsidP="00803E0A">
            <w:pPr>
              <w:spacing w:before="60" w:after="60"/>
              <w:jc w:val="center"/>
              <w:rPr>
                <w:rFonts w:ascii="DINOT" w:hAnsi="DINOT" w:cs="DINOT"/>
                <w:b/>
                <w:color w:val="000000"/>
                <w:sz w:val="32"/>
                <w:szCs w:val="32"/>
              </w:rPr>
            </w:pPr>
            <w:r w:rsidRPr="00714590">
              <w:rPr>
                <w:rFonts w:ascii="DINOT" w:hAnsi="DINOT" w:cs="DINOT"/>
                <w:b/>
                <w:color w:val="FFFFFF"/>
                <w:sz w:val="32"/>
                <w:szCs w:val="32"/>
              </w:rPr>
              <w:t>Agenda</w:t>
            </w:r>
          </w:p>
        </w:tc>
      </w:tr>
      <w:tr w:rsidR="00E851BD" w:rsidRPr="00714590" w14:paraId="61A7EE7B" w14:textId="77777777" w:rsidTr="00714590">
        <w:trPr>
          <w:trHeight w:val="1547"/>
          <w:jc w:val="center"/>
        </w:trPr>
        <w:tc>
          <w:tcPr>
            <w:tcW w:w="845" w:type="dxa"/>
            <w:tcBorders>
              <w:top w:val="nil"/>
              <w:bottom w:val="single" w:sz="4" w:space="0" w:color="auto"/>
            </w:tcBorders>
            <w:vAlign w:val="center"/>
          </w:tcPr>
          <w:p w14:paraId="6B8BD74E" w14:textId="55CEE503" w:rsidR="00E851BD" w:rsidRPr="00714590" w:rsidRDefault="00714590" w:rsidP="008F243D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>
              <w:rPr>
                <w:rFonts w:ascii="DINOT" w:hAnsi="DINOT" w:cs="DINOT"/>
                <w:sz w:val="22"/>
                <w:szCs w:val="22"/>
              </w:rPr>
              <w:t>3</w:t>
            </w:r>
            <w:r>
              <w:rPr>
                <w:rFonts w:ascii="DINOT" w:hAnsi="DINOT" w:cs="DINOT"/>
                <w:sz w:val="22"/>
                <w:szCs w:val="22"/>
              </w:rPr>
              <w:br/>
            </w:r>
            <w:r w:rsidR="00E851BD" w:rsidRPr="00714590">
              <w:rPr>
                <w:rFonts w:ascii="DINOT" w:hAnsi="DINOT" w:cs="DINOT"/>
                <w:sz w:val="22"/>
                <w:szCs w:val="22"/>
              </w:rPr>
              <w:t>min.</w:t>
            </w:r>
          </w:p>
        </w:tc>
        <w:tc>
          <w:tcPr>
            <w:tcW w:w="9235" w:type="dxa"/>
            <w:tcBorders>
              <w:top w:val="nil"/>
              <w:bottom w:val="single" w:sz="4" w:space="0" w:color="auto"/>
            </w:tcBorders>
          </w:tcPr>
          <w:p w14:paraId="6ECFB20F" w14:textId="5CB22E18" w:rsidR="00E851BD" w:rsidRPr="00714590" w:rsidRDefault="00714590" w:rsidP="001A6B3A">
            <w:pPr>
              <w:tabs>
                <w:tab w:val="left" w:pos="5780"/>
              </w:tabs>
              <w:spacing w:before="60" w:after="60" w:line="276" w:lineRule="auto"/>
              <w:rPr>
                <w:rFonts w:ascii="DINOT" w:eastAsia="Calibri" w:hAnsi="DINOT" w:cs="DINOT"/>
                <w:b/>
                <w:sz w:val="22"/>
                <w:szCs w:val="22"/>
              </w:rPr>
            </w:pPr>
            <w:r>
              <w:rPr>
                <w:rFonts w:ascii="DINOT" w:eastAsia="Calibri" w:hAnsi="DINOT" w:cs="DINOT"/>
                <w:b/>
                <w:sz w:val="22"/>
                <w:szCs w:val="22"/>
              </w:rPr>
              <w:t xml:space="preserve">Welcome &amp; </w:t>
            </w:r>
            <w:r w:rsidR="00E851BD" w:rsidRPr="00714590">
              <w:rPr>
                <w:rFonts w:ascii="DINOT" w:eastAsia="Calibri" w:hAnsi="DINOT" w:cs="DINOT"/>
                <w:b/>
                <w:sz w:val="22"/>
                <w:szCs w:val="22"/>
              </w:rPr>
              <w:t>Agenda Review</w:t>
            </w:r>
            <w:r w:rsidR="001A6B3A" w:rsidRPr="00714590">
              <w:rPr>
                <w:rFonts w:ascii="DINOT" w:eastAsia="Calibri" w:hAnsi="DINOT" w:cs="DINOT"/>
                <w:b/>
                <w:sz w:val="22"/>
                <w:szCs w:val="22"/>
              </w:rPr>
              <w:tab/>
            </w:r>
          </w:p>
          <w:p w14:paraId="30EEEADA" w14:textId="4A0D9305" w:rsidR="00E851BD" w:rsidRPr="00714590" w:rsidRDefault="00BB053E" w:rsidP="005C7BFD">
            <w:pPr>
              <w:widowControl w:val="0"/>
              <w:numPr>
                <w:ilvl w:val="0"/>
                <w:numId w:val="2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 w:rsidRPr="00714590">
              <w:rPr>
                <w:rFonts w:ascii="DINOT" w:eastAsia="Calibri" w:hAnsi="DINOT" w:cs="DINOT"/>
                <w:bCs/>
                <w:sz w:val="22"/>
                <w:szCs w:val="22"/>
              </w:rPr>
              <w:t xml:space="preserve">Academy Review Team </w:t>
            </w:r>
            <w:r w:rsidR="00E851BD" w:rsidRPr="00714590">
              <w:rPr>
                <w:rFonts w:ascii="DINOT" w:eastAsia="Calibri" w:hAnsi="DINOT" w:cs="DINOT"/>
                <w:bCs/>
                <w:sz w:val="22"/>
                <w:szCs w:val="22"/>
              </w:rPr>
              <w:t>Introductions</w:t>
            </w:r>
          </w:p>
          <w:p w14:paraId="58B47B58" w14:textId="4795E9E1" w:rsidR="00E851BD" w:rsidRPr="00714590" w:rsidRDefault="00E851BD" w:rsidP="005C7BFD">
            <w:pPr>
              <w:widowControl w:val="0"/>
              <w:numPr>
                <w:ilvl w:val="0"/>
                <w:numId w:val="2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 w:rsidRPr="00714590">
              <w:rPr>
                <w:rFonts w:ascii="DINOT" w:eastAsia="Calibri" w:hAnsi="DINOT" w:cs="DINOT"/>
                <w:bCs/>
                <w:sz w:val="22"/>
                <w:szCs w:val="22"/>
              </w:rPr>
              <w:t>Reflection</w:t>
            </w:r>
            <w:r w:rsidR="00BB053E" w:rsidRPr="00714590">
              <w:rPr>
                <w:rFonts w:ascii="DINOT" w:eastAsia="Calibri" w:hAnsi="DINOT" w:cs="DINOT"/>
                <w:bCs/>
                <w:sz w:val="22"/>
                <w:szCs w:val="22"/>
              </w:rPr>
              <w:t xml:space="preserve">s: </w:t>
            </w:r>
            <w:r w:rsidRPr="00714590">
              <w:rPr>
                <w:rFonts w:ascii="DINOT" w:eastAsia="Calibri" w:hAnsi="DINOT" w:cs="DINOT"/>
                <w:bCs/>
                <w:sz w:val="22"/>
                <w:szCs w:val="22"/>
              </w:rPr>
              <w:t xml:space="preserve">Year of Planning (YOP) </w:t>
            </w:r>
            <w:r w:rsidR="00BB053E" w:rsidRPr="00714590">
              <w:rPr>
                <w:rFonts w:ascii="DINOT" w:eastAsia="Calibri" w:hAnsi="DINOT" w:cs="DINOT"/>
                <w:bCs/>
                <w:sz w:val="22"/>
                <w:szCs w:val="22"/>
              </w:rPr>
              <w:t>E</w:t>
            </w:r>
            <w:r w:rsidRPr="00714590">
              <w:rPr>
                <w:rFonts w:ascii="DINOT" w:eastAsia="Calibri" w:hAnsi="DINOT" w:cs="DINOT"/>
                <w:bCs/>
                <w:sz w:val="22"/>
                <w:szCs w:val="22"/>
              </w:rPr>
              <w:t>xperience</w:t>
            </w:r>
          </w:p>
          <w:p w14:paraId="1EECCA1E" w14:textId="7B9787B0" w:rsidR="00E851BD" w:rsidRPr="00714590" w:rsidRDefault="00E851BD" w:rsidP="005C7BFD">
            <w:pPr>
              <w:widowControl w:val="0"/>
              <w:numPr>
                <w:ilvl w:val="0"/>
                <w:numId w:val="2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 w:rsidRPr="00714590">
              <w:rPr>
                <w:rFonts w:ascii="DINOT" w:eastAsia="Calibri" w:hAnsi="DINOT" w:cs="DINOT"/>
                <w:bCs/>
                <w:sz w:val="22"/>
                <w:szCs w:val="22"/>
              </w:rPr>
              <w:t>YOP Assessment – Live in ASH</w:t>
            </w:r>
          </w:p>
          <w:p w14:paraId="511D0725" w14:textId="632F9383" w:rsidR="00E851BD" w:rsidRPr="00714590" w:rsidRDefault="00714590" w:rsidP="005C7BFD">
            <w:pPr>
              <w:widowControl w:val="0"/>
              <w:numPr>
                <w:ilvl w:val="0"/>
                <w:numId w:val="2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>
              <w:rPr>
                <w:rFonts w:ascii="DINOT" w:eastAsia="Calibri" w:hAnsi="DINOT" w:cs="DINOT"/>
                <w:bCs/>
                <w:sz w:val="22"/>
                <w:szCs w:val="22"/>
              </w:rPr>
              <w:t>Next Steps</w:t>
            </w:r>
          </w:p>
        </w:tc>
      </w:tr>
      <w:tr w:rsidR="00E851BD" w:rsidRPr="00714590" w14:paraId="769A5CD6" w14:textId="77777777" w:rsidTr="00714590">
        <w:trPr>
          <w:trHeight w:val="1655"/>
          <w:jc w:val="center"/>
        </w:trPr>
        <w:tc>
          <w:tcPr>
            <w:tcW w:w="8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74CEF0" w14:textId="77777777" w:rsidR="00E851BD" w:rsidRPr="00714590" w:rsidRDefault="00E851BD" w:rsidP="008F243D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714590">
              <w:rPr>
                <w:rFonts w:ascii="DINOT" w:hAnsi="DINOT" w:cs="DINOT"/>
                <w:sz w:val="22"/>
                <w:szCs w:val="22"/>
              </w:rPr>
              <w:t>10 min.</w:t>
            </w:r>
          </w:p>
        </w:tc>
        <w:tc>
          <w:tcPr>
            <w:tcW w:w="9235" w:type="dxa"/>
            <w:tcBorders>
              <w:top w:val="single" w:sz="4" w:space="0" w:color="auto"/>
              <w:bottom w:val="single" w:sz="4" w:space="0" w:color="auto"/>
            </w:tcBorders>
          </w:tcPr>
          <w:p w14:paraId="56337007" w14:textId="77777777" w:rsidR="00E851BD" w:rsidRPr="00714590" w:rsidRDefault="00E851BD" w:rsidP="00803E0A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714590">
              <w:rPr>
                <w:rFonts w:ascii="DINOT" w:hAnsi="DINOT" w:cs="DINOT"/>
                <w:b/>
                <w:color w:val="000000"/>
                <w:sz w:val="22"/>
                <w:szCs w:val="22"/>
              </w:rPr>
              <w:t>Introductions</w:t>
            </w:r>
          </w:p>
          <w:p w14:paraId="0E5DA825" w14:textId="77777777" w:rsidR="00E851BD" w:rsidRPr="00714590" w:rsidRDefault="00E851BD" w:rsidP="005C7BFD">
            <w:pPr>
              <w:widowControl w:val="0"/>
              <w:numPr>
                <w:ilvl w:val="0"/>
                <w:numId w:val="2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714590">
              <w:rPr>
                <w:rFonts w:ascii="DINOT" w:hAnsi="DINOT" w:cs="DINOT"/>
                <w:color w:val="000000"/>
                <w:sz w:val="22"/>
                <w:szCs w:val="22"/>
              </w:rPr>
              <w:t>Name and Role</w:t>
            </w:r>
          </w:p>
          <w:p w14:paraId="4C8873FC" w14:textId="66BC116C" w:rsidR="00AC5CCD" w:rsidRPr="00714590" w:rsidRDefault="00E851BD" w:rsidP="00803E0A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ind w:left="144" w:hanging="144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714590">
              <w:rPr>
                <w:rFonts w:ascii="DINOT" w:hAnsi="DINOT" w:cs="DINOT"/>
                <w:b/>
                <w:bCs/>
                <w:color w:val="000000"/>
                <w:sz w:val="22"/>
                <w:szCs w:val="22"/>
              </w:rPr>
              <w:t xml:space="preserve">Reflect </w:t>
            </w:r>
            <w:r w:rsidR="00AC5CCD" w:rsidRPr="00714590">
              <w:rPr>
                <w:rFonts w:ascii="DINOT" w:hAnsi="DINOT" w:cs="DINOT"/>
                <w:b/>
                <w:bCs/>
                <w:sz w:val="22"/>
                <w:szCs w:val="22"/>
              </w:rPr>
              <w:t>on the following:</w:t>
            </w:r>
          </w:p>
          <w:p w14:paraId="2F89BC6D" w14:textId="06B44E6C" w:rsidR="00AC5CCD" w:rsidRPr="00714590" w:rsidRDefault="00AC5CCD" w:rsidP="005C7BFD">
            <w:pPr>
              <w:pStyle w:val="ListParagraph"/>
              <w:numPr>
                <w:ilvl w:val="0"/>
                <w:numId w:val="26"/>
              </w:numPr>
              <w:spacing w:before="60" w:after="60" w:line="276" w:lineRule="auto"/>
              <w:contextualSpacing w:val="0"/>
              <w:rPr>
                <w:rFonts w:ascii="DINOT" w:hAnsi="DINOT" w:cs="DINOT"/>
                <w:sz w:val="22"/>
                <w:szCs w:val="22"/>
              </w:rPr>
            </w:pPr>
            <w:r w:rsidRPr="00714590">
              <w:rPr>
                <w:rFonts w:ascii="DINOT" w:hAnsi="DINOT" w:cs="DINOT"/>
                <w:sz w:val="22"/>
                <w:szCs w:val="22"/>
              </w:rPr>
              <w:t xml:space="preserve">Share a challenge you encountered during the YOP </w:t>
            </w:r>
            <w:r w:rsidR="00714590">
              <w:rPr>
                <w:rFonts w:ascii="DINOT" w:hAnsi="DINOT" w:cs="DINOT"/>
                <w:sz w:val="22"/>
                <w:szCs w:val="22"/>
              </w:rPr>
              <w:t>process</w:t>
            </w:r>
            <w:r w:rsidRPr="00714590">
              <w:rPr>
                <w:rFonts w:ascii="DINOT" w:hAnsi="DINOT" w:cs="DINOT"/>
                <w:sz w:val="22"/>
                <w:szCs w:val="22"/>
              </w:rPr>
              <w:t>.</w:t>
            </w:r>
          </w:p>
          <w:p w14:paraId="46E91368" w14:textId="5BA9C89A" w:rsidR="00E851BD" w:rsidRPr="00714590" w:rsidRDefault="00AC5CCD" w:rsidP="005C7BFD">
            <w:pPr>
              <w:pStyle w:val="ListParagraph"/>
              <w:numPr>
                <w:ilvl w:val="0"/>
                <w:numId w:val="26"/>
              </w:numPr>
              <w:spacing w:before="60" w:after="60" w:line="276" w:lineRule="auto"/>
              <w:contextualSpacing w:val="0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714590">
              <w:rPr>
                <w:rFonts w:ascii="DINOT" w:hAnsi="DINOT" w:cs="DINOT"/>
                <w:sz w:val="22"/>
                <w:szCs w:val="22"/>
              </w:rPr>
              <w:t xml:space="preserve">How did you resolve it? </w:t>
            </w:r>
          </w:p>
        </w:tc>
      </w:tr>
      <w:tr w:rsidR="00E851BD" w:rsidRPr="00714590" w14:paraId="4A3CD1F6" w14:textId="77777777" w:rsidTr="002A2FF1">
        <w:trPr>
          <w:trHeight w:val="1219"/>
          <w:jc w:val="center"/>
        </w:trPr>
        <w:tc>
          <w:tcPr>
            <w:tcW w:w="8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15F809" w14:textId="77777777" w:rsidR="0089790E" w:rsidRPr="00714590" w:rsidRDefault="00E851BD" w:rsidP="008F243D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714590">
              <w:rPr>
                <w:rFonts w:ascii="DINOT" w:hAnsi="DINOT" w:cs="DINOT"/>
                <w:sz w:val="22"/>
                <w:szCs w:val="22"/>
              </w:rPr>
              <w:t xml:space="preserve">2 </w:t>
            </w:r>
          </w:p>
          <w:p w14:paraId="1AE878B4" w14:textId="6A834C60" w:rsidR="00E851BD" w:rsidRPr="00714590" w:rsidRDefault="00E851BD" w:rsidP="008F243D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714590">
              <w:rPr>
                <w:rFonts w:ascii="DINOT" w:hAnsi="DINOT" w:cs="DINOT"/>
                <w:sz w:val="22"/>
                <w:szCs w:val="22"/>
              </w:rPr>
              <w:t>min.</w:t>
            </w:r>
          </w:p>
        </w:tc>
        <w:tc>
          <w:tcPr>
            <w:tcW w:w="9235" w:type="dxa"/>
            <w:tcBorders>
              <w:top w:val="single" w:sz="4" w:space="0" w:color="auto"/>
              <w:bottom w:val="single" w:sz="4" w:space="0" w:color="auto"/>
            </w:tcBorders>
          </w:tcPr>
          <w:p w14:paraId="636B47B6" w14:textId="41DDD898" w:rsidR="00E851BD" w:rsidRPr="00714590" w:rsidRDefault="00E851BD" w:rsidP="00803E0A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714590">
              <w:rPr>
                <w:rFonts w:ascii="DINOT" w:hAnsi="DINOT" w:cs="DINOT"/>
                <w:b/>
                <w:color w:val="000000"/>
                <w:sz w:val="22"/>
                <w:szCs w:val="22"/>
              </w:rPr>
              <w:t>NAF</w:t>
            </w:r>
            <w:r w:rsidR="00714590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 </w:t>
            </w:r>
            <w:r w:rsidRPr="00714590">
              <w:rPr>
                <w:rFonts w:ascii="DINOT" w:hAnsi="DINOT" w:cs="DINOT"/>
                <w:b/>
                <w:color w:val="000000"/>
                <w:sz w:val="22"/>
                <w:szCs w:val="22"/>
              </w:rPr>
              <w:t>Educational Design and YOP Assessment Layout</w:t>
            </w:r>
          </w:p>
          <w:p w14:paraId="3D60EBA4" w14:textId="776E5842" w:rsidR="00E851BD" w:rsidRPr="00714590" w:rsidRDefault="00E851BD" w:rsidP="00714590">
            <w:pPr>
              <w:widowControl w:val="0"/>
              <w:numPr>
                <w:ilvl w:val="0"/>
                <w:numId w:val="2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Elements of NAF’s </w:t>
            </w:r>
            <w:r w:rsidR="00AC5CCD"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e</w:t>
            </w:r>
            <w:r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ducational </w:t>
            </w:r>
            <w:r w:rsidR="00AC5CCD"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d</w:t>
            </w:r>
            <w:r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esign</w:t>
            </w:r>
            <w:r w:rsidR="00714590"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  <w:r w:rsid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and stra</w:t>
            </w:r>
            <w:r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tegic actions that describe the required academy practices</w:t>
            </w:r>
          </w:p>
        </w:tc>
      </w:tr>
      <w:tr w:rsidR="00E851BD" w:rsidRPr="00714590" w14:paraId="0910B780" w14:textId="77777777" w:rsidTr="00803E0A">
        <w:trPr>
          <w:trHeight w:val="1426"/>
          <w:jc w:val="center"/>
        </w:trPr>
        <w:tc>
          <w:tcPr>
            <w:tcW w:w="845" w:type="dxa"/>
            <w:tcBorders>
              <w:top w:val="nil"/>
              <w:bottom w:val="single" w:sz="4" w:space="0" w:color="auto"/>
            </w:tcBorders>
            <w:vAlign w:val="center"/>
          </w:tcPr>
          <w:p w14:paraId="1A4FACFA" w14:textId="77777777" w:rsidR="00E851BD" w:rsidRPr="00714590" w:rsidRDefault="00E851BD" w:rsidP="008F243D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714590">
              <w:rPr>
                <w:rFonts w:ascii="DINOT" w:hAnsi="DINOT" w:cs="DINOT"/>
                <w:sz w:val="22"/>
                <w:szCs w:val="22"/>
              </w:rPr>
              <w:t>45 min.</w:t>
            </w:r>
          </w:p>
        </w:tc>
        <w:tc>
          <w:tcPr>
            <w:tcW w:w="9235" w:type="dxa"/>
            <w:tcBorders>
              <w:top w:val="nil"/>
              <w:bottom w:val="single" w:sz="4" w:space="0" w:color="auto"/>
            </w:tcBorders>
          </w:tcPr>
          <w:p w14:paraId="7DABA7CB" w14:textId="33647501" w:rsidR="00E851BD" w:rsidRPr="00714590" w:rsidRDefault="00714590" w:rsidP="00803E0A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>
              <w:rPr>
                <w:rFonts w:ascii="DINOT" w:hAnsi="DINOT" w:cs="DINOT"/>
                <w:b/>
                <w:color w:val="000000"/>
                <w:sz w:val="22"/>
                <w:szCs w:val="22"/>
              </w:rPr>
              <w:t>Review</w:t>
            </w:r>
            <w:r w:rsidR="00E851BD" w:rsidRPr="00714590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 online YOP Assessment </w:t>
            </w:r>
            <w:r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Results </w:t>
            </w:r>
            <w:r w:rsidR="00E851BD" w:rsidRPr="00714590">
              <w:rPr>
                <w:rFonts w:ascii="DINOT" w:hAnsi="DINOT" w:cs="DINOT"/>
                <w:b/>
                <w:color w:val="000000"/>
                <w:sz w:val="22"/>
                <w:szCs w:val="22"/>
              </w:rPr>
              <w:t>– Live in ASH</w:t>
            </w:r>
          </w:p>
          <w:p w14:paraId="3D5100B2" w14:textId="46B37893" w:rsidR="00E851BD" w:rsidRPr="00714590" w:rsidRDefault="00E851BD" w:rsidP="005C7BFD">
            <w:pPr>
              <w:widowControl w:val="0"/>
              <w:numPr>
                <w:ilvl w:val="0"/>
                <w:numId w:val="2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Member </w:t>
            </w:r>
            <w:r w:rsidR="00CE2E4B"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of </w:t>
            </w:r>
            <w:r w:rsidR="00AC5CCD"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the review team</w:t>
            </w:r>
            <w:r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discusses the </w:t>
            </w:r>
            <w:r w:rsidR="00AC5CCD"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evidence for </w:t>
            </w:r>
            <w:r w:rsidR="00CE2E4B"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the </w:t>
            </w:r>
            <w:r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standard of practice </w:t>
            </w:r>
            <w:r w:rsidR="00AC5CCD"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or </w:t>
            </w:r>
            <w:r w:rsidR="00BB053E"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describes</w:t>
            </w:r>
            <w:r w:rsidR="00AC5CCD"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academy work</w:t>
            </w:r>
            <w:r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.</w:t>
            </w:r>
          </w:p>
          <w:p w14:paraId="4712DEE2" w14:textId="6554923E" w:rsidR="00E851BD" w:rsidRPr="00714590" w:rsidRDefault="00E851BD" w:rsidP="005C7BFD">
            <w:pPr>
              <w:widowControl w:val="0"/>
              <w:numPr>
                <w:ilvl w:val="0"/>
                <w:numId w:val="2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PM identifies strategic actions requir</w:t>
            </w:r>
            <w:r w:rsidR="00AC5CCD"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ing</w:t>
            </w:r>
            <w:r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further clarification.</w:t>
            </w:r>
          </w:p>
          <w:p w14:paraId="4CE9DF92" w14:textId="77777777" w:rsidR="00AC5CCD" w:rsidRPr="00714590" w:rsidRDefault="00E851BD" w:rsidP="005C7BFD">
            <w:pPr>
              <w:widowControl w:val="0"/>
              <w:numPr>
                <w:ilvl w:val="0"/>
                <w:numId w:val="2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PM finalizes </w:t>
            </w:r>
            <w:r w:rsidR="00AC5CCD"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YOP </w:t>
            </w:r>
            <w:r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Assessment after review of all strategic actions</w:t>
            </w:r>
            <w:r w:rsidR="00AC5CCD"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.</w:t>
            </w:r>
          </w:p>
          <w:p w14:paraId="45A293E6" w14:textId="46557EE6" w:rsidR="00E851BD" w:rsidRPr="00714590" w:rsidRDefault="00E851BD" w:rsidP="005C7BFD">
            <w:pPr>
              <w:pStyle w:val="ListParagraph"/>
              <w:widowControl w:val="0"/>
              <w:numPr>
                <w:ilvl w:val="0"/>
                <w:numId w:val="2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 w:val="0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714590">
              <w:rPr>
                <w:rFonts w:ascii="DINOT" w:hAnsi="DINOT" w:cs="DINOT"/>
                <w:i/>
                <w:color w:val="000000"/>
                <w:sz w:val="22"/>
                <w:szCs w:val="22"/>
              </w:rPr>
              <w:t>Note:</w:t>
            </w:r>
            <w:r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A final score of</w:t>
            </w:r>
            <w:r w:rsidR="0059654B"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  <w:r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15 or above confirms </w:t>
            </w:r>
            <w:r w:rsid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eligibility to join the academy network</w:t>
            </w:r>
            <w:r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.</w:t>
            </w:r>
          </w:p>
        </w:tc>
      </w:tr>
      <w:tr w:rsidR="00E851BD" w:rsidRPr="00714590" w14:paraId="5B54EC7E" w14:textId="77777777" w:rsidTr="00714590">
        <w:trPr>
          <w:trHeight w:val="70"/>
          <w:jc w:val="center"/>
        </w:trPr>
        <w:tc>
          <w:tcPr>
            <w:tcW w:w="8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25EE7D" w14:textId="45FBDE13" w:rsidR="00E851BD" w:rsidRPr="00714590" w:rsidRDefault="00E851BD" w:rsidP="00714590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714590">
              <w:rPr>
                <w:rFonts w:ascii="DINOT" w:hAnsi="DINOT" w:cs="DINOT"/>
                <w:sz w:val="22"/>
                <w:szCs w:val="22"/>
              </w:rPr>
              <w:t>15 min.</w:t>
            </w:r>
          </w:p>
        </w:tc>
        <w:tc>
          <w:tcPr>
            <w:tcW w:w="9235" w:type="dxa"/>
            <w:tcBorders>
              <w:top w:val="single" w:sz="4" w:space="0" w:color="auto"/>
              <w:bottom w:val="single" w:sz="4" w:space="0" w:color="auto"/>
            </w:tcBorders>
          </w:tcPr>
          <w:p w14:paraId="233AFB24" w14:textId="77777777" w:rsidR="00E851BD" w:rsidRPr="00714590" w:rsidRDefault="00E851BD" w:rsidP="00714590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714590">
              <w:rPr>
                <w:rFonts w:ascii="DINOT" w:hAnsi="DINOT" w:cs="DINOT"/>
                <w:b/>
                <w:color w:val="000000"/>
                <w:sz w:val="22"/>
                <w:szCs w:val="22"/>
              </w:rPr>
              <w:t>Wrapping Up and Next Steps</w:t>
            </w:r>
          </w:p>
          <w:p w14:paraId="2A63F6E1" w14:textId="63C0F883" w:rsidR="00AC5CCD" w:rsidRPr="00714590" w:rsidRDefault="00E851BD" w:rsidP="00714590">
            <w:pPr>
              <w:widowControl w:val="0"/>
              <w:numPr>
                <w:ilvl w:val="0"/>
                <w:numId w:val="24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Academy team reconvene at the start of the 202</w:t>
            </w:r>
            <w:r w:rsidR="00D94777"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2</w:t>
            </w:r>
            <w:r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-2</w:t>
            </w:r>
            <w:r w:rsidR="00D94777"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3</w:t>
            </w:r>
            <w:r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school year</w:t>
            </w:r>
          </w:p>
          <w:p w14:paraId="27C71842" w14:textId="0E67FACE" w:rsidR="00E851BD" w:rsidRPr="00714590" w:rsidRDefault="0089790E" w:rsidP="00714590">
            <w:pPr>
              <w:widowControl w:val="0"/>
              <w:numPr>
                <w:ilvl w:val="0"/>
                <w:numId w:val="24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Celebrate! Plan an official academy launch</w:t>
            </w:r>
            <w:r w:rsid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event</w:t>
            </w:r>
            <w:r w:rsidR="00BB053E" w:rsidRPr="0071459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:</w:t>
            </w:r>
          </w:p>
          <w:p w14:paraId="1BFA5D9E" w14:textId="77777777" w:rsidR="00E851BD" w:rsidRPr="00714590" w:rsidRDefault="00E851BD" w:rsidP="00714590">
            <w:pPr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714590">
              <w:rPr>
                <w:rFonts w:ascii="DINOT" w:hAnsi="DINOT" w:cs="DINOT"/>
                <w:color w:val="000000"/>
                <w:sz w:val="22"/>
                <w:szCs w:val="22"/>
              </w:rPr>
              <w:t>Banner hanging ceremony/dedication</w:t>
            </w:r>
          </w:p>
          <w:p w14:paraId="6EE62E5E" w14:textId="3E469346" w:rsidR="00E851BD" w:rsidRPr="00714590" w:rsidRDefault="00E851BD" w:rsidP="00714590">
            <w:pPr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714590">
              <w:rPr>
                <w:rFonts w:ascii="DINOT" w:hAnsi="DINOT" w:cs="DINOT"/>
                <w:color w:val="000000"/>
                <w:sz w:val="22"/>
                <w:szCs w:val="22"/>
              </w:rPr>
              <w:t>Orientation</w:t>
            </w:r>
            <w:r w:rsidR="00BB053E" w:rsidRPr="00714590">
              <w:rPr>
                <w:rFonts w:ascii="DINOT" w:hAnsi="DINOT" w:cs="DINOT"/>
                <w:color w:val="000000"/>
                <w:sz w:val="22"/>
                <w:szCs w:val="22"/>
              </w:rPr>
              <w:t>/</w:t>
            </w:r>
            <w:r w:rsidRPr="00714590">
              <w:rPr>
                <w:rFonts w:ascii="DINOT" w:hAnsi="DINOT" w:cs="DINOT"/>
                <w:color w:val="000000"/>
                <w:sz w:val="22"/>
                <w:szCs w:val="22"/>
              </w:rPr>
              <w:t>open house</w:t>
            </w:r>
            <w:r w:rsidR="00BB053E" w:rsidRPr="00714590">
              <w:rPr>
                <w:rFonts w:ascii="DINOT" w:hAnsi="DINOT" w:cs="DINOT"/>
                <w:color w:val="000000"/>
                <w:sz w:val="22"/>
                <w:szCs w:val="22"/>
              </w:rPr>
              <w:t xml:space="preserve"> as a </w:t>
            </w:r>
            <w:r w:rsidRPr="00714590">
              <w:rPr>
                <w:rFonts w:ascii="DINOT" w:hAnsi="DINOT" w:cs="DINOT"/>
                <w:color w:val="000000"/>
                <w:sz w:val="22"/>
                <w:szCs w:val="22"/>
              </w:rPr>
              <w:t>marketing/recruitment opportunity</w:t>
            </w:r>
          </w:p>
          <w:p w14:paraId="0F8DC04A" w14:textId="47E35C8E" w:rsidR="00E851BD" w:rsidRPr="00714590" w:rsidRDefault="00E851BD" w:rsidP="00714590">
            <w:pPr>
              <w:pStyle w:val="ListParagraph"/>
              <w:widowControl w:val="0"/>
              <w:numPr>
                <w:ilvl w:val="0"/>
                <w:numId w:val="44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 w:val="0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714590">
              <w:rPr>
                <w:rFonts w:ascii="DINOT" w:hAnsi="DINOT" w:cs="DINOT"/>
                <w:color w:val="000000"/>
                <w:sz w:val="22"/>
                <w:szCs w:val="22"/>
              </w:rPr>
              <w:t xml:space="preserve">Schedule a strategic planning meeting for the </w:t>
            </w:r>
            <w:r w:rsidR="00BB053E" w:rsidRPr="00714590">
              <w:rPr>
                <w:rFonts w:ascii="DINOT" w:hAnsi="DINOT" w:cs="DINOT"/>
                <w:color w:val="000000"/>
                <w:sz w:val="22"/>
                <w:szCs w:val="22"/>
              </w:rPr>
              <w:t>a</w:t>
            </w:r>
            <w:r w:rsidRPr="00714590">
              <w:rPr>
                <w:rFonts w:ascii="DINOT" w:hAnsi="DINOT" w:cs="DINOT"/>
                <w:color w:val="000000"/>
                <w:sz w:val="22"/>
                <w:szCs w:val="22"/>
              </w:rPr>
              <w:t xml:space="preserve">cademy </w:t>
            </w:r>
            <w:r w:rsidR="00BB053E" w:rsidRPr="00714590">
              <w:rPr>
                <w:rFonts w:ascii="DINOT" w:hAnsi="DINOT" w:cs="DINOT"/>
                <w:color w:val="000000"/>
                <w:sz w:val="22"/>
                <w:szCs w:val="22"/>
              </w:rPr>
              <w:t>t</w:t>
            </w:r>
            <w:r w:rsidRPr="00714590">
              <w:rPr>
                <w:rFonts w:ascii="DINOT" w:hAnsi="DINOT" w:cs="DINOT"/>
                <w:color w:val="000000"/>
                <w:sz w:val="22"/>
                <w:szCs w:val="22"/>
              </w:rPr>
              <w:t>eam</w:t>
            </w:r>
            <w:r w:rsidR="00BB053E" w:rsidRPr="00714590">
              <w:rPr>
                <w:rFonts w:ascii="DINOT" w:hAnsi="DINOT" w:cs="DINOT"/>
                <w:color w:val="000000"/>
                <w:sz w:val="22"/>
                <w:szCs w:val="22"/>
              </w:rPr>
              <w:t>:</w:t>
            </w:r>
          </w:p>
          <w:p w14:paraId="4C169F57" w14:textId="0E4EFA63" w:rsidR="00E851BD" w:rsidRPr="00714590" w:rsidRDefault="00E851BD" w:rsidP="00714590">
            <w:pPr>
              <w:pStyle w:val="ListParagraph"/>
              <w:widowControl w:val="0"/>
              <w:numPr>
                <w:ilvl w:val="0"/>
                <w:numId w:val="4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 w:val="0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714590">
              <w:rPr>
                <w:rFonts w:ascii="DINOT" w:hAnsi="DINOT" w:cs="DINOT"/>
                <w:color w:val="000000"/>
                <w:sz w:val="22"/>
                <w:szCs w:val="22"/>
              </w:rPr>
              <w:t>Identify standards in need of improvement</w:t>
            </w:r>
            <w:r w:rsidR="00BB053E" w:rsidRPr="00714590">
              <w:rPr>
                <w:rFonts w:ascii="DINOT" w:hAnsi="DINOT" w:cs="DINOT"/>
                <w:color w:val="000000"/>
                <w:sz w:val="22"/>
                <w:szCs w:val="22"/>
              </w:rPr>
              <w:t xml:space="preserve"> and </w:t>
            </w:r>
            <w:r w:rsidRPr="00714590">
              <w:rPr>
                <w:rFonts w:ascii="DINOT" w:hAnsi="DINOT" w:cs="DINOT"/>
                <w:color w:val="000000"/>
                <w:sz w:val="22"/>
                <w:szCs w:val="22"/>
              </w:rPr>
              <w:t>create goals</w:t>
            </w:r>
          </w:p>
          <w:p w14:paraId="1AEB98E3" w14:textId="65C0BDC1" w:rsidR="00E851BD" w:rsidRPr="00714590" w:rsidRDefault="00714590" w:rsidP="00714590">
            <w:pPr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ind w:left="1066"/>
              <w:textAlignment w:val="center"/>
              <w:rPr>
                <w:rFonts w:ascii="DINOT" w:hAnsi="DINOT" w:cs="DINOT"/>
                <w:bCs/>
                <w:color w:val="000000"/>
                <w:sz w:val="22"/>
                <w:szCs w:val="22"/>
              </w:rPr>
            </w:pPr>
            <w:r>
              <w:rPr>
                <w:rFonts w:ascii="DINOT" w:hAnsi="DINOT" w:cs="DINOT"/>
                <w:color w:val="000000"/>
                <w:sz w:val="22"/>
                <w:szCs w:val="22"/>
              </w:rPr>
              <w:t>U</w:t>
            </w:r>
            <w:r w:rsidRPr="00714590">
              <w:rPr>
                <w:rFonts w:ascii="DINOT" w:hAnsi="DINOT" w:cs="DINOT"/>
                <w:color w:val="000000"/>
                <w:sz w:val="22"/>
                <w:szCs w:val="22"/>
              </w:rPr>
              <w:t>tilize ASH resources to support academy development</w:t>
            </w:r>
          </w:p>
        </w:tc>
      </w:tr>
      <w:bookmarkEnd w:id="0"/>
    </w:tbl>
    <w:p w14:paraId="3095295B" w14:textId="02E83C00" w:rsidR="00E851BD" w:rsidRPr="00714590" w:rsidRDefault="00E851BD" w:rsidP="00B97ACC">
      <w:pPr>
        <w:spacing w:after="160" w:line="259" w:lineRule="auto"/>
        <w:rPr>
          <w:rFonts w:ascii="DINOT" w:hAnsi="DINOT" w:cs="DINOT"/>
        </w:rPr>
      </w:pPr>
    </w:p>
    <w:sectPr w:rsidR="00E851BD" w:rsidRPr="00714590" w:rsidSect="00B97AC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360" w:left="720" w:header="720" w:footer="16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96276" w14:textId="77777777" w:rsidR="00AC06A5" w:rsidRDefault="00AC06A5" w:rsidP="00AE3A33">
      <w:r>
        <w:separator/>
      </w:r>
    </w:p>
  </w:endnote>
  <w:endnote w:type="continuationSeparator" w:id="0">
    <w:p w14:paraId="34A1A091" w14:textId="77777777" w:rsidR="00AC06A5" w:rsidRDefault="00AC06A5" w:rsidP="00AE3A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2E332" w14:textId="77777777" w:rsidR="00714590" w:rsidRDefault="007145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F2A00" w14:textId="49957019" w:rsidR="00485C52" w:rsidRDefault="00485C52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9C2E5" w14:textId="296A4226" w:rsidR="00866129" w:rsidRDefault="00866129" w:rsidP="00CC735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7D327" w14:textId="77777777" w:rsidR="00AC06A5" w:rsidRDefault="00AC06A5" w:rsidP="00AE3A33">
      <w:r>
        <w:separator/>
      </w:r>
    </w:p>
  </w:footnote>
  <w:footnote w:type="continuationSeparator" w:id="0">
    <w:p w14:paraId="44D9CA5D" w14:textId="77777777" w:rsidR="00AC06A5" w:rsidRDefault="00AC06A5" w:rsidP="00AE3A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347B1" w14:textId="77777777" w:rsidR="00714590" w:rsidRDefault="007145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ADACD" w14:textId="77777777" w:rsidR="00B97ACC" w:rsidRPr="00714590" w:rsidRDefault="00B97ACC" w:rsidP="00455DCD">
    <w:pPr>
      <w:pStyle w:val="Header"/>
      <w:tabs>
        <w:tab w:val="clear" w:pos="4680"/>
        <w:tab w:val="clear" w:pos="9360"/>
        <w:tab w:val="left" w:pos="9540"/>
        <w:tab w:val="left" w:pos="10050"/>
      </w:tabs>
      <w:rPr>
        <w:rFonts w:ascii="DINOT" w:hAnsi="DINOT" w:cs="DINOT"/>
        <w:b/>
        <w:bCs/>
        <w:sz w:val="44"/>
        <w:szCs w:val="44"/>
      </w:rPr>
    </w:pPr>
    <w:r w:rsidRPr="00714590">
      <w:rPr>
        <w:rFonts w:ascii="DINOT" w:hAnsi="DINOT" w:cs="DINOT"/>
        <w:noProof/>
      </w:rPr>
      <w:drawing>
        <wp:anchor distT="0" distB="0" distL="0" distR="0" simplePos="0" relativeHeight="251662336" behindDoc="0" locked="0" layoutInCell="1" allowOverlap="1" wp14:anchorId="4D3A7F0E" wp14:editId="582929A1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1199514" cy="548637"/>
          <wp:effectExtent l="0" t="0" r="1270" b="4445"/>
          <wp:wrapNone/>
          <wp:docPr id="21" name="image1.png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1.png" descr="Icon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99514" cy="5486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14590">
      <w:rPr>
        <w:rFonts w:ascii="DINOT" w:hAnsi="DINOT" w:cs="DINOT"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E2EF4C2" wp14:editId="2A708634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61605" cy="96520"/>
              <wp:effectExtent l="0" t="0" r="0" b="0"/>
              <wp:wrapNone/>
              <wp:docPr id="1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DA6370E" id="Rectangle 3" o:spid="_x0000_s1026" style="position:absolute;margin-left:559.95pt;margin-top:0;width:611.15pt;height:7.6pt;z-index:-25165721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hoeAAIAANsDAAAOAAAAZHJzL2Uyb0RvYy54bWysU9uO0zAQfUfiHyy/0zTdXmjUdFV1VYS0&#10;wIqFD3AdJ7FwPGbsNi1fz9jplgJviBfL4xkfn3NmvLo/dYYdFXoNtuT5aMyZshIqbZuSf/2ye/OW&#10;Mx+ErYQBq0p+Vp7fr1+/WvWuUBNowVQKGYFYX/Su5G0IrsgyL1vVCT8Cpywla8BOBAqxySoUPaF3&#10;JpuMx/OsB6wcglTe0+nDkOTrhF/XSoZPde1VYKbkxC2kFdO6j2u2XomiQeFaLS80xD+w6IS29OgV&#10;6kEEwQ6o/4LqtETwUIeRhC6DutZSJQ2kJh//oea5FU4lLWSOd1eb/P+DlR+PT8h0Rb3LObOiox59&#10;JteEbYxid9Gf3vmCyp7dE0aF3j2C/OaZhW1LVWqDCH2rREWs8lif/XYhBp6usn3/ASpCF4cAyapT&#10;jV0EJBPYKXXkfO2IOgUm6XCxmOfz8YwzSbnlfDZJHctE8XLZoQ/vFHQsbkqORD2Bi+OjD5GMKF5K&#10;EnkwutppY1KAzX5rkB0FDcddvtlNl4k/abwtMzYWW4jXBsR4klRGYYNBe6jOJBJhmDD6EbRpAX9w&#10;1tN0ldx/PwhUnJn3loxa5tNpHMcUTGcL0sXwNrO/zQgrCarkgbNhuw3DCB8c6qall/Ik2sKGzK11&#10;Eh6NH1hdyNIEJT8u0x5H9DZOVb/+5PonAAAA//8DAFBLAwQUAAYACAAAACEAkGDW8NsAAAAFAQAA&#10;DwAAAGRycy9kb3ducmV2LnhtbEyP3UrEMBCF7wXfIYzgjbipWV2W2nQRF1FRBNd9gGwztsVmUpL0&#10;x7d31hu9GWY4wznfKTaz68SIIbaeNFwtMhBIlbct1Rr2Hw+XaxAxGbKm84QavjHCpjw9KUxu/UTv&#10;OO5SLdiEYm40NCn1uZSxatCZuPA9EmufPjiT+Ay1tMFMbO46qbJsJZ1piRMa0+N9g9XXbnCce7F8&#10;fRsfV6ZaXz8Ndnp+2e63Qevzs/nuFkTCOf09wxGf0aFkpoMfyEbRaeAi6XceNaXUEsSBtxsFsizk&#10;f/ryBwAA//8DAFBLAQItABQABgAIAAAAIQC2gziS/gAAAOEBAAATAAAAAAAAAAAAAAAAAAAAAABb&#10;Q29udGVudF9UeXBlc10ueG1sUEsBAi0AFAAGAAgAAAAhADj9If/WAAAAlAEAAAsAAAAAAAAAAAAA&#10;AAAALwEAAF9yZWxzLy5yZWxzUEsBAi0AFAAGAAgAAAAhAFSqGh4AAgAA2wMAAA4AAAAAAAAAAAAA&#10;AAAALgIAAGRycy9lMm9Eb2MueG1sUEsBAi0AFAAGAAgAAAAhAJBg1vDbAAAABQEAAA8AAAAAAAAA&#10;AAAAAAAAWgQAAGRycy9kb3ducmV2LnhtbFBLBQYAAAAABAAEAPMAAABiBQAAAAA=&#10;" fillcolor="#31af49" stroked="f">
              <w10:wrap anchorx="page" anchory="page"/>
            </v:rect>
          </w:pict>
        </mc:Fallback>
      </mc:AlternateContent>
    </w:r>
    <w:r w:rsidRPr="00714590">
      <w:rPr>
        <w:rFonts w:ascii="DINOT" w:hAnsi="DINOT" w:cs="DINOT"/>
        <w:b/>
        <w:bCs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39D9368F" wp14:editId="5D0ED23B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61605" cy="96520"/>
              <wp:effectExtent l="0" t="0" r="0" b="0"/>
              <wp:wrapNone/>
              <wp:docPr id="1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FFCE927" id="Rectangle 3" o:spid="_x0000_s1026" style="position:absolute;margin-left:559.95pt;margin-top:0;width:611.15pt;height:7.6pt;z-index:-25165516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WPr/wEAANsDAAAOAAAAZHJzL2Uyb0RvYy54bWysU9uO0zAQfUfiHyy/0zS9LY2arqquipAW&#10;WLHwAa7jJBaOx4zdpuXrGTvdUuAN8WJ5POPjc86MV/enzrCjQq/BljwfjTlTVkKlbVPyr192b95y&#10;5oOwlTBgVcnPyvP79etXq94VagItmEohIxDri96VvA3BFVnmZas64UfglKVkDdiJQCE2WYWiJ/TO&#10;ZJPxeJH1gJVDkMp7On0Yknyd8OtayfCprr0KzJScuIW0Ylr3cc3WK1E0KFyr5YWG+AcWndCWHr1C&#10;PYgg2AH1X1Cdlgge6jCS0GVQ11qqpIHU5OM/1Dy3wqmkhczx7mqT/3+w8uPxCZmuqHdTzqzoqEef&#10;yTVhG6PYNPrTO19Q2bN7wqjQu0eQ3zyzsG2pSm0QoW+VqIhVHuuz3y7EwNNVtu8/QEXo4hAgWXWq&#10;sYuAZAI7pY6crx1Rp8AkHd7dLfLFeM6ZpNxyMZ+kjmWieLns0Id3CjoWNyVHop7AxfHRh0hGFC8l&#10;iTwYXe20MSnAZr81yI6ChmOab3azZeJPGm/LjI3FFuK1ATGeJJVR2GDQHqoziUQYJox+BG1awB+c&#10;9TRdJfffDwIVZ+a9JaOW+WwWxzEFs/kd6WJ4m9nfZoSVBFXywNmw3YZhhA8OddPSS3kSbWFD5tY6&#10;CY/GD6wuZGmCkh+XaY8jehunql9/cv0TAAD//wMAUEsDBBQABgAIAAAAIQCQYNbw2wAAAAUBAAAP&#10;AAAAZHJzL2Rvd25yZXYueG1sTI/dSsQwEIXvBd8hjOCNuKlZXZbadBEXUVEE132AbDO2xWZSkvTH&#10;t3fWG70ZZjjDOd8pNrPrxIghtp40XC0yEEiVty3VGvYfD5drEDEZsqbzhBq+McKmPD0pTG79RO84&#10;7lIt2IRibjQ0KfW5lLFq0Jm48D0Sa58+OJP4DLW0wUxs7jqpsmwlnWmJExrT432D1dducJx7sXx9&#10;Gx9XplpfPw12en7Z7rdB6/Oz+e4WRMI5/T3DEZ/RoWSmgx/IRtFp4CLpdx41pdQSxIG3GwWyLOR/&#10;+vIHAAD//wMAUEsBAi0AFAAGAAgAAAAhALaDOJL+AAAA4QEAABMAAAAAAAAAAAAAAAAAAAAAAFtD&#10;b250ZW50X1R5cGVzXS54bWxQSwECLQAUAAYACAAAACEAOP0h/9YAAACUAQAACwAAAAAAAAAAAAAA&#10;AAAvAQAAX3JlbHMvLnJlbHNQSwECLQAUAAYACAAAACEAJDlj6/8BAADbAwAADgAAAAAAAAAAAAAA&#10;AAAuAgAAZHJzL2Uyb0RvYy54bWxQSwECLQAUAAYACAAAACEAkGDW8NsAAAAFAQAADwAAAAAAAAAA&#10;AAAAAABZBAAAZHJzL2Rvd25yZXYueG1sUEsFBgAAAAAEAAQA8wAAAGEFAAAAAA==&#10;" fillcolor="#31af49" stroked="f">
              <w10:wrap anchorx="page" anchory="page"/>
            </v:rect>
          </w:pict>
        </mc:Fallback>
      </mc:AlternateContent>
    </w:r>
    <w:r w:rsidRPr="00714590">
      <w:rPr>
        <w:rFonts w:ascii="DINOT" w:hAnsi="DINOT" w:cs="DINOT"/>
        <w:b/>
        <w:bCs/>
        <w:sz w:val="44"/>
        <w:szCs w:val="44"/>
      </w:rPr>
      <w:t>Emerging Academies</w:t>
    </w:r>
  </w:p>
  <w:p w14:paraId="6461986F" w14:textId="75C7B29C" w:rsidR="00B97ACC" w:rsidRPr="00714590" w:rsidRDefault="00B97ACC" w:rsidP="00455DCD">
    <w:pPr>
      <w:pStyle w:val="Header"/>
      <w:rPr>
        <w:rFonts w:ascii="DINOT" w:hAnsi="DINOT" w:cs="DINOT"/>
      </w:rPr>
    </w:pPr>
    <w:r w:rsidRPr="00714590">
      <w:rPr>
        <w:rFonts w:ascii="DINOT" w:hAnsi="DINOT" w:cs="DINOT"/>
        <w:noProof/>
        <w:color w:val="32B04A"/>
        <w:sz w:val="28"/>
        <w:szCs w:val="28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CA409D0" wp14:editId="5C192503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61605" cy="96520"/>
              <wp:effectExtent l="0" t="0" r="0" b="0"/>
              <wp:wrapNone/>
              <wp:docPr id="14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AC5AEFF" id="Rectangle 3" o:spid="_x0000_s1026" style="position:absolute;margin-left:559.95pt;margin-top:0;width:611.15pt;height:7.6pt;z-index:-25165619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yRVAAIAANsDAAAOAAAAZHJzL2Uyb0RvYy54bWysU9uO0zAQfUfiHyy/0zTdXmjUdFV1VYS0&#10;wIqFD3AdJ7FwPGbsNi1fz9jplgJviBfL4xkfn3NmvLo/dYYdFXoNtuT5aMyZshIqbZuSf/2ye/OW&#10;Mx+ErYQBq0p+Vp7fr1+/WvWuUBNowVQKGYFYX/Su5G0IrsgyL1vVCT8Cpywla8BOBAqxySoUPaF3&#10;JpuMx/OsB6wcglTe0+nDkOTrhF/XSoZPde1VYKbkxC2kFdO6j2u2XomiQeFaLS80xD+w6IS29OgV&#10;6kEEwQ6o/4LqtETwUIeRhC6DutZSJQ2kJh//oea5FU4lLWSOd1eb/P+DlR+PT8h0Rb2bcmZFRz36&#10;TK4J2xjF7qI/vfMFlT27J4wKvXsE+c0zC9uWqtQGEfpWiYpY5bE+++1CDDxdZfv+A1SELg4BklWn&#10;GrsISCawU+rI+doRdQpM0uFiMc/n4xlnknLL+WySOpaJ4uWyQx/eKehY3JQciXoCF8dHHyIZUbyU&#10;JPJgdLXTxqQAm/3WIDsKGo67fLObLhN/0nhbZmwsthCvDYjxJKmMwgaD9lCdSSTCMGH0I2jTAv7g&#10;rKfpKrn/fhCoODPvLRm1zKfTOI4pmM4WpIvhbWZ/mxFWElTJA2fDdhuGET441E1LL+VJtIUNmVvr&#10;JDwaP7C6kKUJSn5cpj2O6G2cqn79yfVPAAAA//8DAFBLAwQUAAYACAAAACEAkGDW8NsAAAAFAQAA&#10;DwAAAGRycy9kb3ducmV2LnhtbEyP3UrEMBCF7wXfIYzgjbipWV2W2nQRF1FRBNd9gGwztsVmUpL0&#10;x7d31hu9GWY4wznfKTaz68SIIbaeNFwtMhBIlbct1Rr2Hw+XaxAxGbKm84QavjHCpjw9KUxu/UTv&#10;OO5SLdiEYm40NCn1uZSxatCZuPA9EmufPjiT+Ay1tMFMbO46qbJsJZ1piRMa0+N9g9XXbnCce7F8&#10;fRsfV6ZaXz8Ndnp+2e63Qevzs/nuFkTCOf09wxGf0aFkpoMfyEbRaeAi6XceNaXUEsSBtxsFsizk&#10;f/ryBwAA//8DAFBLAQItABQABgAIAAAAIQC2gziS/gAAAOEBAAATAAAAAAAAAAAAAAAAAAAAAABb&#10;Q29udGVudF9UeXBlc10ueG1sUEsBAi0AFAAGAAgAAAAhADj9If/WAAAAlAEAAAsAAAAAAAAAAAAA&#10;AAAALwEAAF9yZWxzLy5yZWxzUEsBAi0AFAAGAAgAAAAhAE1DJFUAAgAA2wMAAA4AAAAAAAAAAAAA&#10;AAAALgIAAGRycy9lMm9Eb2MueG1sUEsBAi0AFAAGAAgAAAAhAJBg1vDbAAAABQEAAA8AAAAAAAAA&#10;AAAAAAAAWgQAAGRycy9kb3ducmV2LnhtbFBLBQYAAAAABAAEAPMAAABiBQAAAAA=&#10;" fillcolor="#31af49" stroked="f">
              <w10:wrap anchorx="page" anchory="page"/>
            </v:rect>
          </w:pict>
        </mc:Fallback>
      </mc:AlternateContent>
    </w:r>
    <w:r w:rsidRPr="00714590">
      <w:rPr>
        <w:rFonts w:ascii="DINOT" w:eastAsia="Tahoma" w:hAnsi="DINOT" w:cs="DINOT"/>
        <w:b/>
        <w:bCs/>
        <w:color w:val="32B04A"/>
        <w:sz w:val="28"/>
        <w:szCs w:val="28"/>
      </w:rPr>
      <w:t xml:space="preserve">Year of Planning </w:t>
    </w:r>
    <w:r w:rsidR="007F0BA6" w:rsidRPr="00714590">
      <w:rPr>
        <w:rFonts w:ascii="DINOT" w:eastAsia="Tahoma" w:hAnsi="DINOT" w:cs="DINOT"/>
        <w:b/>
        <w:bCs/>
        <w:color w:val="32B04A"/>
        <w:sz w:val="28"/>
        <w:szCs w:val="28"/>
      </w:rPr>
      <w:t>Progra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79E4B" w14:textId="77777777" w:rsidR="00714590" w:rsidRDefault="007145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F79B3"/>
    <w:multiLevelType w:val="hybridMultilevel"/>
    <w:tmpl w:val="3140F0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83CFB"/>
    <w:multiLevelType w:val="hybridMultilevel"/>
    <w:tmpl w:val="A2E0F76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4C0389"/>
    <w:multiLevelType w:val="hybridMultilevel"/>
    <w:tmpl w:val="ACC80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102C0F"/>
    <w:multiLevelType w:val="hybridMultilevel"/>
    <w:tmpl w:val="0FA81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0A3DA0"/>
    <w:multiLevelType w:val="hybridMultilevel"/>
    <w:tmpl w:val="E436AF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9F21ED"/>
    <w:multiLevelType w:val="hybridMultilevel"/>
    <w:tmpl w:val="821C0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E22950"/>
    <w:multiLevelType w:val="hybridMultilevel"/>
    <w:tmpl w:val="1C9CD3EE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F576A"/>
    <w:multiLevelType w:val="hybridMultilevel"/>
    <w:tmpl w:val="78700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3D555B"/>
    <w:multiLevelType w:val="hybridMultilevel"/>
    <w:tmpl w:val="AC12D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BA50CD"/>
    <w:multiLevelType w:val="hybridMultilevel"/>
    <w:tmpl w:val="FE62A5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CB01B6"/>
    <w:multiLevelType w:val="hybridMultilevel"/>
    <w:tmpl w:val="B47C85B6"/>
    <w:lvl w:ilvl="0" w:tplc="04090005">
      <w:start w:val="1"/>
      <w:numFmt w:val="bullet"/>
      <w:lvlText w:val=""/>
      <w:lvlJc w:val="left"/>
      <w:pPr>
        <w:ind w:left="150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3" w:hanging="360"/>
      </w:pPr>
      <w:rPr>
        <w:rFonts w:ascii="Wingdings" w:hAnsi="Wingdings" w:hint="default"/>
      </w:rPr>
    </w:lvl>
  </w:abstractNum>
  <w:abstractNum w:abstractNumId="11" w15:restartNumberingAfterBreak="0">
    <w:nsid w:val="1C2F6986"/>
    <w:multiLevelType w:val="hybridMultilevel"/>
    <w:tmpl w:val="480C44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F11B7"/>
    <w:multiLevelType w:val="hybridMultilevel"/>
    <w:tmpl w:val="B3D8E128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C77345"/>
    <w:multiLevelType w:val="hybridMultilevel"/>
    <w:tmpl w:val="BA9099DC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8A7696"/>
    <w:multiLevelType w:val="hybridMultilevel"/>
    <w:tmpl w:val="322C0A90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BC5503"/>
    <w:multiLevelType w:val="hybridMultilevel"/>
    <w:tmpl w:val="318ADD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162853"/>
    <w:multiLevelType w:val="hybridMultilevel"/>
    <w:tmpl w:val="A79A591E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273DE2"/>
    <w:multiLevelType w:val="hybridMultilevel"/>
    <w:tmpl w:val="7BCCA432"/>
    <w:lvl w:ilvl="0" w:tplc="9E163D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D5580"/>
    <w:multiLevelType w:val="hybridMultilevel"/>
    <w:tmpl w:val="0F6ABFF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EDB4717"/>
    <w:multiLevelType w:val="hybridMultilevel"/>
    <w:tmpl w:val="7D70A9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AA7817"/>
    <w:multiLevelType w:val="hybridMultilevel"/>
    <w:tmpl w:val="C09254A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4D03AC7"/>
    <w:multiLevelType w:val="hybridMultilevel"/>
    <w:tmpl w:val="09F4467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4F8547B"/>
    <w:multiLevelType w:val="hybridMultilevel"/>
    <w:tmpl w:val="8A24F16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6A10033"/>
    <w:multiLevelType w:val="hybridMultilevel"/>
    <w:tmpl w:val="231C40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582219"/>
    <w:multiLevelType w:val="hybridMultilevel"/>
    <w:tmpl w:val="96EEA02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ED82F8D"/>
    <w:multiLevelType w:val="hybridMultilevel"/>
    <w:tmpl w:val="F9F48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0E6DEB"/>
    <w:multiLevelType w:val="hybridMultilevel"/>
    <w:tmpl w:val="24B47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1F0E6E"/>
    <w:multiLevelType w:val="hybridMultilevel"/>
    <w:tmpl w:val="B5AABFD8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320C96"/>
    <w:multiLevelType w:val="hybridMultilevel"/>
    <w:tmpl w:val="FED03266"/>
    <w:lvl w:ilvl="0" w:tplc="D6CCD1E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4DD05B3"/>
    <w:multiLevelType w:val="hybridMultilevel"/>
    <w:tmpl w:val="95600B1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7775E8B"/>
    <w:multiLevelType w:val="hybridMultilevel"/>
    <w:tmpl w:val="77AC80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2A5EB8"/>
    <w:multiLevelType w:val="hybridMultilevel"/>
    <w:tmpl w:val="67E09A60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A82099"/>
    <w:multiLevelType w:val="hybridMultilevel"/>
    <w:tmpl w:val="A2C4C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0B499C"/>
    <w:multiLevelType w:val="hybridMultilevel"/>
    <w:tmpl w:val="3CC8535E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DF3F96"/>
    <w:multiLevelType w:val="hybridMultilevel"/>
    <w:tmpl w:val="23164756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C2742D"/>
    <w:multiLevelType w:val="hybridMultilevel"/>
    <w:tmpl w:val="4C1C4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F06FA8"/>
    <w:multiLevelType w:val="hybridMultilevel"/>
    <w:tmpl w:val="68BE9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6123D4"/>
    <w:multiLevelType w:val="hybridMultilevel"/>
    <w:tmpl w:val="2E90D0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910BFF"/>
    <w:multiLevelType w:val="hybridMultilevel"/>
    <w:tmpl w:val="59322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257D88"/>
    <w:multiLevelType w:val="hybridMultilevel"/>
    <w:tmpl w:val="FCAC165C"/>
    <w:lvl w:ilvl="0" w:tplc="783ADF9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82A6AEC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65D8989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4C0951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BC3488A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54ACBEA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875C435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2ACAE30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D8C78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0" w15:restartNumberingAfterBreak="0">
    <w:nsid w:val="754D5718"/>
    <w:multiLevelType w:val="hybridMultilevel"/>
    <w:tmpl w:val="DD3036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E67AD3"/>
    <w:multiLevelType w:val="hybridMultilevel"/>
    <w:tmpl w:val="7170771C"/>
    <w:lvl w:ilvl="0" w:tplc="9E163D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940273"/>
    <w:multiLevelType w:val="hybridMultilevel"/>
    <w:tmpl w:val="66F2A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C00F8C"/>
    <w:multiLevelType w:val="hybridMultilevel"/>
    <w:tmpl w:val="D1B22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8E1139"/>
    <w:multiLevelType w:val="hybridMultilevel"/>
    <w:tmpl w:val="C6B255F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4878518">
    <w:abstractNumId w:val="2"/>
  </w:num>
  <w:num w:numId="2" w16cid:durableId="1134177234">
    <w:abstractNumId w:val="17"/>
  </w:num>
  <w:num w:numId="3" w16cid:durableId="1499465868">
    <w:abstractNumId w:val="26"/>
  </w:num>
  <w:num w:numId="4" w16cid:durableId="1904028267">
    <w:abstractNumId w:val="25"/>
  </w:num>
  <w:num w:numId="5" w16cid:durableId="2058045709">
    <w:abstractNumId w:val="40"/>
  </w:num>
  <w:num w:numId="6" w16cid:durableId="1271663587">
    <w:abstractNumId w:val="35"/>
  </w:num>
  <w:num w:numId="7" w16cid:durableId="804205041">
    <w:abstractNumId w:val="27"/>
  </w:num>
  <w:num w:numId="8" w16cid:durableId="85077269">
    <w:abstractNumId w:val="7"/>
  </w:num>
  <w:num w:numId="9" w16cid:durableId="1535456528">
    <w:abstractNumId w:val="33"/>
  </w:num>
  <w:num w:numId="10" w16cid:durableId="221327881">
    <w:abstractNumId w:val="18"/>
  </w:num>
  <w:num w:numId="11" w16cid:durableId="109977619">
    <w:abstractNumId w:val="3"/>
  </w:num>
  <w:num w:numId="12" w16cid:durableId="1956477496">
    <w:abstractNumId w:val="42"/>
  </w:num>
  <w:num w:numId="13" w16cid:durableId="639190828">
    <w:abstractNumId w:val="31"/>
  </w:num>
  <w:num w:numId="14" w16cid:durableId="1580483752">
    <w:abstractNumId w:val="39"/>
  </w:num>
  <w:num w:numId="15" w16cid:durableId="931619331">
    <w:abstractNumId w:val="8"/>
  </w:num>
  <w:num w:numId="16" w16cid:durableId="1917125225">
    <w:abstractNumId w:val="36"/>
  </w:num>
  <w:num w:numId="17" w16cid:durableId="659820192">
    <w:abstractNumId w:val="11"/>
  </w:num>
  <w:num w:numId="18" w16cid:durableId="468018273">
    <w:abstractNumId w:val="1"/>
  </w:num>
  <w:num w:numId="19" w16cid:durableId="2026664989">
    <w:abstractNumId w:val="21"/>
  </w:num>
  <w:num w:numId="20" w16cid:durableId="2102294949">
    <w:abstractNumId w:val="29"/>
  </w:num>
  <w:num w:numId="21" w16cid:durableId="1364480939">
    <w:abstractNumId w:val="37"/>
  </w:num>
  <w:num w:numId="22" w16cid:durableId="462310000">
    <w:abstractNumId w:val="4"/>
  </w:num>
  <w:num w:numId="23" w16cid:durableId="62140826">
    <w:abstractNumId w:val="15"/>
  </w:num>
  <w:num w:numId="24" w16cid:durableId="1606228074">
    <w:abstractNumId w:val="19"/>
  </w:num>
  <w:num w:numId="25" w16cid:durableId="191848667">
    <w:abstractNumId w:val="28"/>
  </w:num>
  <w:num w:numId="26" w16cid:durableId="1101221399">
    <w:abstractNumId w:val="30"/>
  </w:num>
  <w:num w:numId="27" w16cid:durableId="1514997401">
    <w:abstractNumId w:val="41"/>
  </w:num>
  <w:num w:numId="28" w16cid:durableId="1455244812">
    <w:abstractNumId w:val="23"/>
  </w:num>
  <w:num w:numId="29" w16cid:durableId="2110805428">
    <w:abstractNumId w:val="16"/>
  </w:num>
  <w:num w:numId="30" w16cid:durableId="58749034">
    <w:abstractNumId w:val="22"/>
  </w:num>
  <w:num w:numId="31" w16cid:durableId="507407307">
    <w:abstractNumId w:val="20"/>
  </w:num>
  <w:num w:numId="32" w16cid:durableId="729423688">
    <w:abstractNumId w:val="5"/>
  </w:num>
  <w:num w:numId="33" w16cid:durableId="91165949">
    <w:abstractNumId w:val="44"/>
  </w:num>
  <w:num w:numId="34" w16cid:durableId="1127356418">
    <w:abstractNumId w:val="32"/>
  </w:num>
  <w:num w:numId="35" w16cid:durableId="747312700">
    <w:abstractNumId w:val="38"/>
  </w:num>
  <w:num w:numId="36" w16cid:durableId="421683155">
    <w:abstractNumId w:val="43"/>
  </w:num>
  <w:num w:numId="37" w16cid:durableId="1587769480">
    <w:abstractNumId w:val="14"/>
  </w:num>
  <w:num w:numId="38" w16cid:durableId="701327837">
    <w:abstractNumId w:val="0"/>
  </w:num>
  <w:num w:numId="39" w16cid:durableId="1423841610">
    <w:abstractNumId w:val="10"/>
  </w:num>
  <w:num w:numId="40" w16cid:durableId="276254349">
    <w:abstractNumId w:val="13"/>
  </w:num>
  <w:num w:numId="41" w16cid:durableId="1757365340">
    <w:abstractNumId w:val="12"/>
  </w:num>
  <w:num w:numId="42" w16cid:durableId="797646743">
    <w:abstractNumId w:val="34"/>
  </w:num>
  <w:num w:numId="43" w16cid:durableId="1317413789">
    <w:abstractNumId w:val="6"/>
  </w:num>
  <w:num w:numId="44" w16cid:durableId="1683782250">
    <w:abstractNumId w:val="9"/>
  </w:num>
  <w:num w:numId="45" w16cid:durableId="1881671247">
    <w:abstractNumId w:val="24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NzYzsDAxMLKwNDFS0lEKTi0uzszPAykwsqgFAISzzZctAAAA"/>
  </w:docVars>
  <w:rsids>
    <w:rsidRoot w:val="00D67921"/>
    <w:rsid w:val="000025EA"/>
    <w:rsid w:val="00007830"/>
    <w:rsid w:val="000139CF"/>
    <w:rsid w:val="00016324"/>
    <w:rsid w:val="00016511"/>
    <w:rsid w:val="00021DE7"/>
    <w:rsid w:val="00024A29"/>
    <w:rsid w:val="00024C56"/>
    <w:rsid w:val="000308A7"/>
    <w:rsid w:val="00031395"/>
    <w:rsid w:val="00035B77"/>
    <w:rsid w:val="00057543"/>
    <w:rsid w:val="00064E4E"/>
    <w:rsid w:val="00077B84"/>
    <w:rsid w:val="00085127"/>
    <w:rsid w:val="00091F22"/>
    <w:rsid w:val="000A250E"/>
    <w:rsid w:val="000A3108"/>
    <w:rsid w:val="000B0E07"/>
    <w:rsid w:val="000B553F"/>
    <w:rsid w:val="000B5D51"/>
    <w:rsid w:val="000B771E"/>
    <w:rsid w:val="000C29C1"/>
    <w:rsid w:val="000C6418"/>
    <w:rsid w:val="000C7A60"/>
    <w:rsid w:val="000D252C"/>
    <w:rsid w:val="000D5F16"/>
    <w:rsid w:val="000D6BD9"/>
    <w:rsid w:val="000F1160"/>
    <w:rsid w:val="00101C5C"/>
    <w:rsid w:val="00110407"/>
    <w:rsid w:val="0011799B"/>
    <w:rsid w:val="00120A8F"/>
    <w:rsid w:val="00140259"/>
    <w:rsid w:val="001414BF"/>
    <w:rsid w:val="001426F2"/>
    <w:rsid w:val="00151454"/>
    <w:rsid w:val="00154A24"/>
    <w:rsid w:val="00161C88"/>
    <w:rsid w:val="001646B1"/>
    <w:rsid w:val="00173ED8"/>
    <w:rsid w:val="001809E2"/>
    <w:rsid w:val="00181B4B"/>
    <w:rsid w:val="0018344E"/>
    <w:rsid w:val="0018543E"/>
    <w:rsid w:val="00191709"/>
    <w:rsid w:val="001919B3"/>
    <w:rsid w:val="00192556"/>
    <w:rsid w:val="001962BD"/>
    <w:rsid w:val="001A114D"/>
    <w:rsid w:val="001A3869"/>
    <w:rsid w:val="001A6A91"/>
    <w:rsid w:val="001A6B3A"/>
    <w:rsid w:val="001B43E3"/>
    <w:rsid w:val="001B7999"/>
    <w:rsid w:val="001C2682"/>
    <w:rsid w:val="001C3823"/>
    <w:rsid w:val="001C4E03"/>
    <w:rsid w:val="001C7291"/>
    <w:rsid w:val="001D5E41"/>
    <w:rsid w:val="001E0284"/>
    <w:rsid w:val="001E1E08"/>
    <w:rsid w:val="001F2B85"/>
    <w:rsid w:val="001F687B"/>
    <w:rsid w:val="001F6EEB"/>
    <w:rsid w:val="00201A12"/>
    <w:rsid w:val="002074A0"/>
    <w:rsid w:val="00222215"/>
    <w:rsid w:val="00223F8E"/>
    <w:rsid w:val="002245FA"/>
    <w:rsid w:val="00225687"/>
    <w:rsid w:val="00230093"/>
    <w:rsid w:val="00230309"/>
    <w:rsid w:val="002336AD"/>
    <w:rsid w:val="00236C15"/>
    <w:rsid w:val="0024613A"/>
    <w:rsid w:val="00252E7F"/>
    <w:rsid w:val="00253DC8"/>
    <w:rsid w:val="00263213"/>
    <w:rsid w:val="002638F4"/>
    <w:rsid w:val="00272574"/>
    <w:rsid w:val="00273CE3"/>
    <w:rsid w:val="00274BD8"/>
    <w:rsid w:val="00281451"/>
    <w:rsid w:val="0028150C"/>
    <w:rsid w:val="002935E9"/>
    <w:rsid w:val="002946DA"/>
    <w:rsid w:val="002A234C"/>
    <w:rsid w:val="002A2FF1"/>
    <w:rsid w:val="002B1C43"/>
    <w:rsid w:val="002B3628"/>
    <w:rsid w:val="002B5E41"/>
    <w:rsid w:val="002C22E0"/>
    <w:rsid w:val="002C5AB2"/>
    <w:rsid w:val="002D3B0C"/>
    <w:rsid w:val="002E0171"/>
    <w:rsid w:val="002F1EC4"/>
    <w:rsid w:val="002F58D9"/>
    <w:rsid w:val="00300AE4"/>
    <w:rsid w:val="00310D60"/>
    <w:rsid w:val="00333C5B"/>
    <w:rsid w:val="00336B2A"/>
    <w:rsid w:val="00342801"/>
    <w:rsid w:val="003464CE"/>
    <w:rsid w:val="00346DE6"/>
    <w:rsid w:val="003625AB"/>
    <w:rsid w:val="003645FB"/>
    <w:rsid w:val="00373732"/>
    <w:rsid w:val="0038510B"/>
    <w:rsid w:val="00391650"/>
    <w:rsid w:val="003916D6"/>
    <w:rsid w:val="00393A4E"/>
    <w:rsid w:val="003947D6"/>
    <w:rsid w:val="00394D40"/>
    <w:rsid w:val="003A3330"/>
    <w:rsid w:val="003A7211"/>
    <w:rsid w:val="003B4415"/>
    <w:rsid w:val="003C4A55"/>
    <w:rsid w:val="003D052E"/>
    <w:rsid w:val="003D0E9D"/>
    <w:rsid w:val="003E28D5"/>
    <w:rsid w:val="003E51A2"/>
    <w:rsid w:val="003E78A0"/>
    <w:rsid w:val="003F4C95"/>
    <w:rsid w:val="003F642B"/>
    <w:rsid w:val="00404E3C"/>
    <w:rsid w:val="00410425"/>
    <w:rsid w:val="004115D0"/>
    <w:rsid w:val="00414298"/>
    <w:rsid w:val="00425743"/>
    <w:rsid w:val="00433BA3"/>
    <w:rsid w:val="00435D88"/>
    <w:rsid w:val="00435FEA"/>
    <w:rsid w:val="00436DCB"/>
    <w:rsid w:val="00437682"/>
    <w:rsid w:val="004403AD"/>
    <w:rsid w:val="0045380E"/>
    <w:rsid w:val="004548D9"/>
    <w:rsid w:val="00455DCD"/>
    <w:rsid w:val="00456668"/>
    <w:rsid w:val="0046102E"/>
    <w:rsid w:val="00465196"/>
    <w:rsid w:val="004679B9"/>
    <w:rsid w:val="0047084E"/>
    <w:rsid w:val="0047431E"/>
    <w:rsid w:val="00483F8D"/>
    <w:rsid w:val="00485C52"/>
    <w:rsid w:val="00485F94"/>
    <w:rsid w:val="00492CEA"/>
    <w:rsid w:val="004A1A8C"/>
    <w:rsid w:val="004A2529"/>
    <w:rsid w:val="004A4E61"/>
    <w:rsid w:val="004C7982"/>
    <w:rsid w:val="004D2FC3"/>
    <w:rsid w:val="004D7C22"/>
    <w:rsid w:val="004E2769"/>
    <w:rsid w:val="004E44E8"/>
    <w:rsid w:val="004E64EF"/>
    <w:rsid w:val="004F37AD"/>
    <w:rsid w:val="004F7932"/>
    <w:rsid w:val="005014BB"/>
    <w:rsid w:val="00503360"/>
    <w:rsid w:val="00511202"/>
    <w:rsid w:val="00515844"/>
    <w:rsid w:val="00520B6F"/>
    <w:rsid w:val="0052498A"/>
    <w:rsid w:val="005277EB"/>
    <w:rsid w:val="00550336"/>
    <w:rsid w:val="00555BF2"/>
    <w:rsid w:val="00557095"/>
    <w:rsid w:val="005619FD"/>
    <w:rsid w:val="00566254"/>
    <w:rsid w:val="0056661F"/>
    <w:rsid w:val="00567412"/>
    <w:rsid w:val="005706C5"/>
    <w:rsid w:val="00575D8E"/>
    <w:rsid w:val="00577FE4"/>
    <w:rsid w:val="00586071"/>
    <w:rsid w:val="005868F5"/>
    <w:rsid w:val="00590E66"/>
    <w:rsid w:val="00592D51"/>
    <w:rsid w:val="00595A8E"/>
    <w:rsid w:val="0059654B"/>
    <w:rsid w:val="005A6F8E"/>
    <w:rsid w:val="005B3206"/>
    <w:rsid w:val="005B4AEC"/>
    <w:rsid w:val="005C0A59"/>
    <w:rsid w:val="005C0FD7"/>
    <w:rsid w:val="005C529C"/>
    <w:rsid w:val="005C6CCD"/>
    <w:rsid w:val="005C7BFD"/>
    <w:rsid w:val="005D68D7"/>
    <w:rsid w:val="005F3675"/>
    <w:rsid w:val="005F73C7"/>
    <w:rsid w:val="00600BE8"/>
    <w:rsid w:val="006024DB"/>
    <w:rsid w:val="00610F30"/>
    <w:rsid w:val="006154E9"/>
    <w:rsid w:val="00625746"/>
    <w:rsid w:val="00637992"/>
    <w:rsid w:val="00642339"/>
    <w:rsid w:val="00652784"/>
    <w:rsid w:val="00653395"/>
    <w:rsid w:val="00655FAA"/>
    <w:rsid w:val="00657DE5"/>
    <w:rsid w:val="00661156"/>
    <w:rsid w:val="00661A5A"/>
    <w:rsid w:val="00662FBC"/>
    <w:rsid w:val="0067078E"/>
    <w:rsid w:val="006726D3"/>
    <w:rsid w:val="00676608"/>
    <w:rsid w:val="006775AB"/>
    <w:rsid w:val="0068103D"/>
    <w:rsid w:val="0068366E"/>
    <w:rsid w:val="0069713A"/>
    <w:rsid w:val="006A0846"/>
    <w:rsid w:val="006A182D"/>
    <w:rsid w:val="006A20AB"/>
    <w:rsid w:val="006A2CCE"/>
    <w:rsid w:val="006A68D8"/>
    <w:rsid w:val="006B18EB"/>
    <w:rsid w:val="006B25D8"/>
    <w:rsid w:val="006B2D8F"/>
    <w:rsid w:val="006B2FA2"/>
    <w:rsid w:val="006B42DF"/>
    <w:rsid w:val="006B611F"/>
    <w:rsid w:val="006D36CC"/>
    <w:rsid w:val="006F52CB"/>
    <w:rsid w:val="007003B5"/>
    <w:rsid w:val="00707561"/>
    <w:rsid w:val="00711477"/>
    <w:rsid w:val="00714590"/>
    <w:rsid w:val="00725093"/>
    <w:rsid w:val="00730C01"/>
    <w:rsid w:val="0073560B"/>
    <w:rsid w:val="00737A8F"/>
    <w:rsid w:val="007453BA"/>
    <w:rsid w:val="0074637A"/>
    <w:rsid w:val="00747915"/>
    <w:rsid w:val="00753B03"/>
    <w:rsid w:val="00754E1B"/>
    <w:rsid w:val="00760377"/>
    <w:rsid w:val="00762BB3"/>
    <w:rsid w:val="00762CDC"/>
    <w:rsid w:val="007772BA"/>
    <w:rsid w:val="00791A6B"/>
    <w:rsid w:val="0079469E"/>
    <w:rsid w:val="007B3BC2"/>
    <w:rsid w:val="007B4D45"/>
    <w:rsid w:val="007B50D9"/>
    <w:rsid w:val="007C02A9"/>
    <w:rsid w:val="007C384E"/>
    <w:rsid w:val="007C4F10"/>
    <w:rsid w:val="007C5784"/>
    <w:rsid w:val="007D3A77"/>
    <w:rsid w:val="007E60C5"/>
    <w:rsid w:val="007F0BA6"/>
    <w:rsid w:val="00803E0A"/>
    <w:rsid w:val="00804503"/>
    <w:rsid w:val="00821A0C"/>
    <w:rsid w:val="00821CD2"/>
    <w:rsid w:val="00824733"/>
    <w:rsid w:val="0083386A"/>
    <w:rsid w:val="00834C7D"/>
    <w:rsid w:val="008409EF"/>
    <w:rsid w:val="00844EF0"/>
    <w:rsid w:val="00855ACD"/>
    <w:rsid w:val="00856215"/>
    <w:rsid w:val="00856735"/>
    <w:rsid w:val="00863DF5"/>
    <w:rsid w:val="0086582C"/>
    <w:rsid w:val="00866129"/>
    <w:rsid w:val="008739E5"/>
    <w:rsid w:val="00875190"/>
    <w:rsid w:val="00885220"/>
    <w:rsid w:val="0088621D"/>
    <w:rsid w:val="00891644"/>
    <w:rsid w:val="008961DC"/>
    <w:rsid w:val="0089790E"/>
    <w:rsid w:val="008A26AA"/>
    <w:rsid w:val="008B4DD3"/>
    <w:rsid w:val="008C0846"/>
    <w:rsid w:val="008C1EB3"/>
    <w:rsid w:val="008E14FB"/>
    <w:rsid w:val="008E3BDF"/>
    <w:rsid w:val="008E4661"/>
    <w:rsid w:val="008F243D"/>
    <w:rsid w:val="0091416D"/>
    <w:rsid w:val="00914A08"/>
    <w:rsid w:val="0092645E"/>
    <w:rsid w:val="00930694"/>
    <w:rsid w:val="00936772"/>
    <w:rsid w:val="00944823"/>
    <w:rsid w:val="00944A4E"/>
    <w:rsid w:val="00947157"/>
    <w:rsid w:val="00951CC6"/>
    <w:rsid w:val="0096627D"/>
    <w:rsid w:val="00966984"/>
    <w:rsid w:val="00977063"/>
    <w:rsid w:val="00985A0A"/>
    <w:rsid w:val="00985D4F"/>
    <w:rsid w:val="0099221C"/>
    <w:rsid w:val="0099679E"/>
    <w:rsid w:val="009B344C"/>
    <w:rsid w:val="009C7944"/>
    <w:rsid w:val="009D114B"/>
    <w:rsid w:val="009D34FA"/>
    <w:rsid w:val="009D6261"/>
    <w:rsid w:val="009F25B9"/>
    <w:rsid w:val="009F6A20"/>
    <w:rsid w:val="00A010EC"/>
    <w:rsid w:val="00A02BF1"/>
    <w:rsid w:val="00A0395A"/>
    <w:rsid w:val="00A04EBF"/>
    <w:rsid w:val="00A11DD3"/>
    <w:rsid w:val="00A21812"/>
    <w:rsid w:val="00A254B3"/>
    <w:rsid w:val="00A45BE9"/>
    <w:rsid w:val="00A469EA"/>
    <w:rsid w:val="00A475CE"/>
    <w:rsid w:val="00A57144"/>
    <w:rsid w:val="00A76B51"/>
    <w:rsid w:val="00A777A7"/>
    <w:rsid w:val="00A817F9"/>
    <w:rsid w:val="00A836FB"/>
    <w:rsid w:val="00A927B0"/>
    <w:rsid w:val="00AA0B60"/>
    <w:rsid w:val="00AA0E45"/>
    <w:rsid w:val="00AA2E5B"/>
    <w:rsid w:val="00AA63AD"/>
    <w:rsid w:val="00AA76E0"/>
    <w:rsid w:val="00AA790F"/>
    <w:rsid w:val="00AB295C"/>
    <w:rsid w:val="00AC06A5"/>
    <w:rsid w:val="00AC5CCD"/>
    <w:rsid w:val="00AD7130"/>
    <w:rsid w:val="00AE3A33"/>
    <w:rsid w:val="00AE6962"/>
    <w:rsid w:val="00AF4824"/>
    <w:rsid w:val="00AF6B65"/>
    <w:rsid w:val="00B01FBD"/>
    <w:rsid w:val="00B03584"/>
    <w:rsid w:val="00B038E1"/>
    <w:rsid w:val="00B21123"/>
    <w:rsid w:val="00B2576D"/>
    <w:rsid w:val="00B34A13"/>
    <w:rsid w:val="00B43A8A"/>
    <w:rsid w:val="00B47CAE"/>
    <w:rsid w:val="00B51774"/>
    <w:rsid w:val="00B549A6"/>
    <w:rsid w:val="00B61D65"/>
    <w:rsid w:val="00B66696"/>
    <w:rsid w:val="00B84448"/>
    <w:rsid w:val="00B847EB"/>
    <w:rsid w:val="00B96CD4"/>
    <w:rsid w:val="00B97ACC"/>
    <w:rsid w:val="00BA76DB"/>
    <w:rsid w:val="00BB053E"/>
    <w:rsid w:val="00BB1420"/>
    <w:rsid w:val="00BB1E9E"/>
    <w:rsid w:val="00BC79F4"/>
    <w:rsid w:val="00BD452A"/>
    <w:rsid w:val="00BD4DD4"/>
    <w:rsid w:val="00BD60AC"/>
    <w:rsid w:val="00BE062D"/>
    <w:rsid w:val="00BF54BC"/>
    <w:rsid w:val="00C041BD"/>
    <w:rsid w:val="00C04390"/>
    <w:rsid w:val="00C058FB"/>
    <w:rsid w:val="00C07545"/>
    <w:rsid w:val="00C104B1"/>
    <w:rsid w:val="00C2720D"/>
    <w:rsid w:val="00C275EE"/>
    <w:rsid w:val="00C30A8F"/>
    <w:rsid w:val="00C4069C"/>
    <w:rsid w:val="00C61807"/>
    <w:rsid w:val="00C677C1"/>
    <w:rsid w:val="00C7416C"/>
    <w:rsid w:val="00C7483B"/>
    <w:rsid w:val="00C81777"/>
    <w:rsid w:val="00C83F9A"/>
    <w:rsid w:val="00C87937"/>
    <w:rsid w:val="00C87D77"/>
    <w:rsid w:val="00C91254"/>
    <w:rsid w:val="00C920AB"/>
    <w:rsid w:val="00CB3488"/>
    <w:rsid w:val="00CC0610"/>
    <w:rsid w:val="00CC735C"/>
    <w:rsid w:val="00CD7140"/>
    <w:rsid w:val="00CE14D0"/>
    <w:rsid w:val="00CE2E4B"/>
    <w:rsid w:val="00CF1D3E"/>
    <w:rsid w:val="00CF3096"/>
    <w:rsid w:val="00D03629"/>
    <w:rsid w:val="00D06213"/>
    <w:rsid w:val="00D074CC"/>
    <w:rsid w:val="00D15176"/>
    <w:rsid w:val="00D15531"/>
    <w:rsid w:val="00D2663D"/>
    <w:rsid w:val="00D274C9"/>
    <w:rsid w:val="00D36674"/>
    <w:rsid w:val="00D373E2"/>
    <w:rsid w:val="00D4061E"/>
    <w:rsid w:val="00D41513"/>
    <w:rsid w:val="00D422F2"/>
    <w:rsid w:val="00D4414C"/>
    <w:rsid w:val="00D66929"/>
    <w:rsid w:val="00D67921"/>
    <w:rsid w:val="00D701BE"/>
    <w:rsid w:val="00D75CAF"/>
    <w:rsid w:val="00D765F7"/>
    <w:rsid w:val="00D77629"/>
    <w:rsid w:val="00D81E69"/>
    <w:rsid w:val="00D826DD"/>
    <w:rsid w:val="00D87B8E"/>
    <w:rsid w:val="00D94777"/>
    <w:rsid w:val="00D95C18"/>
    <w:rsid w:val="00D95E11"/>
    <w:rsid w:val="00DA4A84"/>
    <w:rsid w:val="00DB6C22"/>
    <w:rsid w:val="00DC4628"/>
    <w:rsid w:val="00DC69F5"/>
    <w:rsid w:val="00DD1FA3"/>
    <w:rsid w:val="00DD6992"/>
    <w:rsid w:val="00DE256C"/>
    <w:rsid w:val="00DF4C19"/>
    <w:rsid w:val="00DF6737"/>
    <w:rsid w:val="00DF7295"/>
    <w:rsid w:val="00E01ECF"/>
    <w:rsid w:val="00E04F91"/>
    <w:rsid w:val="00E0733B"/>
    <w:rsid w:val="00E3426C"/>
    <w:rsid w:val="00E36BF9"/>
    <w:rsid w:val="00E40B3B"/>
    <w:rsid w:val="00E550AA"/>
    <w:rsid w:val="00E567BC"/>
    <w:rsid w:val="00E6076F"/>
    <w:rsid w:val="00E730E0"/>
    <w:rsid w:val="00E81FAE"/>
    <w:rsid w:val="00E8328C"/>
    <w:rsid w:val="00E851BD"/>
    <w:rsid w:val="00E85C82"/>
    <w:rsid w:val="00EB0533"/>
    <w:rsid w:val="00EB43B3"/>
    <w:rsid w:val="00EB62A5"/>
    <w:rsid w:val="00EC1470"/>
    <w:rsid w:val="00EC189E"/>
    <w:rsid w:val="00EC1D08"/>
    <w:rsid w:val="00EC53E4"/>
    <w:rsid w:val="00EC5670"/>
    <w:rsid w:val="00EC79F7"/>
    <w:rsid w:val="00ED3B87"/>
    <w:rsid w:val="00EE07F4"/>
    <w:rsid w:val="00EE1E91"/>
    <w:rsid w:val="00EE5E42"/>
    <w:rsid w:val="00F0056B"/>
    <w:rsid w:val="00F06467"/>
    <w:rsid w:val="00F10527"/>
    <w:rsid w:val="00F1368A"/>
    <w:rsid w:val="00F13FE9"/>
    <w:rsid w:val="00F20C6E"/>
    <w:rsid w:val="00F35BC8"/>
    <w:rsid w:val="00F35C53"/>
    <w:rsid w:val="00F37290"/>
    <w:rsid w:val="00F44454"/>
    <w:rsid w:val="00F54980"/>
    <w:rsid w:val="00F557C8"/>
    <w:rsid w:val="00F61538"/>
    <w:rsid w:val="00F6728B"/>
    <w:rsid w:val="00F70C0A"/>
    <w:rsid w:val="00F82E60"/>
    <w:rsid w:val="00F85C96"/>
    <w:rsid w:val="00F86A2B"/>
    <w:rsid w:val="00FA3EC5"/>
    <w:rsid w:val="00FB6F10"/>
    <w:rsid w:val="00FC63A1"/>
    <w:rsid w:val="00FC6B30"/>
    <w:rsid w:val="00FD66AA"/>
    <w:rsid w:val="00FE2561"/>
    <w:rsid w:val="00FE74B0"/>
    <w:rsid w:val="00FF396F"/>
    <w:rsid w:val="00FF5900"/>
    <w:rsid w:val="00FF68BB"/>
    <w:rsid w:val="00FF7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A30612"/>
  <w15:chartTrackingRefBased/>
  <w15:docId w15:val="{A05FC22A-27CB-4E9F-9DB2-9997188DC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Theme="minorHAnsi" w:hAnsi="Tahoma" w:cs="Tahoma"/>
        <w:sz w:val="22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D51"/>
    <w:pPr>
      <w:spacing w:after="0" w:line="24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2D51"/>
    <w:pPr>
      <w:keepNext/>
      <w:keepLines/>
      <w:jc w:val="center"/>
      <w:outlineLvl w:val="0"/>
    </w:pPr>
    <w:rPr>
      <w:rFonts w:eastAsiaTheme="majorEastAsia" w:cstheme="majorBidi"/>
      <w:b/>
      <w:color w:val="FFFFFF" w:themeColor="background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2D51"/>
    <w:pPr>
      <w:keepNext/>
      <w:keepLines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0BE8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1799B"/>
    <w:pPr>
      <w:keepNext/>
      <w:keepLines/>
      <w:spacing w:before="40"/>
      <w:jc w:val="center"/>
      <w:outlineLvl w:val="3"/>
    </w:pPr>
    <w:rPr>
      <w:rFonts w:eastAsiaTheme="majorEastAsia" w:cstheme="majorBidi"/>
      <w:b/>
      <w:iCs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3A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3A33"/>
  </w:style>
  <w:style w:type="paragraph" w:styleId="Footer">
    <w:name w:val="footer"/>
    <w:basedOn w:val="Normal"/>
    <w:link w:val="FooterChar"/>
    <w:uiPriority w:val="99"/>
    <w:unhideWhenUsed/>
    <w:rsid w:val="00AE3A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3A33"/>
  </w:style>
  <w:style w:type="paragraph" w:styleId="ListParagraph">
    <w:name w:val="List Paragraph"/>
    <w:basedOn w:val="Normal"/>
    <w:uiPriority w:val="34"/>
    <w:qFormat/>
    <w:rsid w:val="000B5D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04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4B1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6775AB"/>
    <w:pPr>
      <w:spacing w:after="0" w:line="240" w:lineRule="auto"/>
    </w:pPr>
    <w:rPr>
      <w:rFonts w:asciiTheme="minorHAnsi" w:eastAsiaTheme="minorEastAsia" w:hAnsiTheme="minorHAnsi" w:cstheme="minorBidi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6775AB"/>
    <w:rPr>
      <w:rFonts w:asciiTheme="minorHAnsi" w:eastAsiaTheme="minorEastAsia" w:hAnsiTheme="minorHAnsi" w:cstheme="minorBidi"/>
      <w:szCs w:val="22"/>
    </w:rPr>
  </w:style>
  <w:style w:type="character" w:styleId="Hyperlink">
    <w:name w:val="Hyperlink"/>
    <w:basedOn w:val="DefaultParagraphFont"/>
    <w:uiPriority w:val="99"/>
    <w:unhideWhenUsed/>
    <w:rsid w:val="00C920AB"/>
    <w:rPr>
      <w:color w:val="0000FF"/>
      <w:u w:val="single"/>
    </w:rPr>
  </w:style>
  <w:style w:type="table" w:styleId="TableGrid">
    <w:name w:val="Table Grid"/>
    <w:basedOn w:val="TableNormal"/>
    <w:uiPriority w:val="39"/>
    <w:rsid w:val="00C920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D66929"/>
    <w:pPr>
      <w:spacing w:after="0" w:line="240" w:lineRule="auto"/>
    </w:pPr>
    <w:rPr>
      <w:rFonts w:asciiTheme="minorHAnsi" w:hAnsiTheme="minorHAnsi" w:cstheme="minorBidi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6741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A4E6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433BA3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600BE8"/>
    <w:rPr>
      <w:rFonts w:eastAsiaTheme="majorEastAsia" w:cstheme="majorBidi"/>
      <w:b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8621D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92D51"/>
    <w:rPr>
      <w:rFonts w:eastAsiaTheme="majorEastAsia" w:cstheme="majorBidi"/>
      <w:b/>
      <w:color w:val="FFFFFF" w:themeColor="background1"/>
      <w:sz w:val="28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07545"/>
    <w:pPr>
      <w:spacing w:line="259" w:lineRule="auto"/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C07545"/>
    <w:pPr>
      <w:spacing w:after="100"/>
      <w:ind w:left="440"/>
    </w:pPr>
  </w:style>
  <w:style w:type="character" w:customStyle="1" w:styleId="Heading2Char">
    <w:name w:val="Heading 2 Char"/>
    <w:basedOn w:val="DefaultParagraphFont"/>
    <w:link w:val="Heading2"/>
    <w:uiPriority w:val="9"/>
    <w:rsid w:val="00592D51"/>
    <w:rPr>
      <w:rFonts w:eastAsiaTheme="majorEastAsia" w:cstheme="majorBidi"/>
      <w:b/>
      <w:color w:val="000000" w:themeColor="text1"/>
      <w:sz w:val="24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93069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30694"/>
    <w:pPr>
      <w:spacing w:after="100"/>
      <w:ind w:left="220"/>
    </w:pPr>
  </w:style>
  <w:style w:type="table" w:customStyle="1" w:styleId="TableGrid2">
    <w:name w:val="Table Grid2"/>
    <w:basedOn w:val="TableNormal"/>
    <w:next w:val="TableGrid"/>
    <w:uiPriority w:val="39"/>
    <w:rsid w:val="00E851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11799B"/>
    <w:rPr>
      <w:rFonts w:eastAsiaTheme="majorEastAsia" w:cstheme="majorBidi"/>
      <w:b/>
      <w:iCs/>
      <w:color w:val="FFFFFF" w:themeColor="background1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35F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5F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5F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5F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5FEA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71459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3165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499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8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0339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38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90625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9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82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39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62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784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83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75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0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6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22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5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61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495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4892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6728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209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7EEB4F5FCBF498CAD9D5A6F1F672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02F5CF-3A78-439C-8A7B-72B02E4920D3}"/>
      </w:docPartPr>
      <w:docPartBody>
        <w:p w:rsidR="00B24757" w:rsidRDefault="00B24757" w:rsidP="00B24757">
          <w:pPr>
            <w:pStyle w:val="27EEB4F5FCBF498CAD9D5A6F1F672476"/>
          </w:pPr>
          <w:r>
            <w:rPr>
              <w:rStyle w:val="PlaceholderText"/>
              <w:rFonts w:cs="Tahoma"/>
            </w:rPr>
            <w:t>Click or tap to enter a date.</w:t>
          </w:r>
        </w:p>
      </w:docPartBody>
    </w:docPart>
    <w:docPart>
      <w:docPartPr>
        <w:name w:val="D744FCB78F8048679B8E2C484153E0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765C96-1B2D-4387-869F-BD6352E13C2A}"/>
      </w:docPartPr>
      <w:docPartBody>
        <w:p w:rsidR="00B24757" w:rsidRDefault="00B24757" w:rsidP="00B24757">
          <w:pPr>
            <w:pStyle w:val="D744FCB78F8048679B8E2C484153E077"/>
          </w:pPr>
          <w:r w:rsidRPr="00544D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99FA6C-6C32-4A6C-B047-BE416C82A7FF}"/>
      </w:docPartPr>
      <w:docPartBody>
        <w:p w:rsidR="00000000" w:rsidRDefault="007D63AB">
          <w:r w:rsidRPr="007A7CC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30C0"/>
    <w:rsid w:val="00055D1E"/>
    <w:rsid w:val="00082CE1"/>
    <w:rsid w:val="000B5296"/>
    <w:rsid w:val="000F189A"/>
    <w:rsid w:val="001642B8"/>
    <w:rsid w:val="00206FF1"/>
    <w:rsid w:val="00312991"/>
    <w:rsid w:val="003F3789"/>
    <w:rsid w:val="00402E71"/>
    <w:rsid w:val="005A446A"/>
    <w:rsid w:val="0067598B"/>
    <w:rsid w:val="00700BF8"/>
    <w:rsid w:val="0074025B"/>
    <w:rsid w:val="007A3604"/>
    <w:rsid w:val="007D63AB"/>
    <w:rsid w:val="007F03EA"/>
    <w:rsid w:val="00801096"/>
    <w:rsid w:val="009330C0"/>
    <w:rsid w:val="00944414"/>
    <w:rsid w:val="00991BD7"/>
    <w:rsid w:val="009D465A"/>
    <w:rsid w:val="00A32043"/>
    <w:rsid w:val="00A97AD4"/>
    <w:rsid w:val="00AB3315"/>
    <w:rsid w:val="00AC106E"/>
    <w:rsid w:val="00B167B4"/>
    <w:rsid w:val="00B24757"/>
    <w:rsid w:val="00BB0844"/>
    <w:rsid w:val="00BE1548"/>
    <w:rsid w:val="00BE3DB5"/>
    <w:rsid w:val="00C333A7"/>
    <w:rsid w:val="00CB019E"/>
    <w:rsid w:val="00CB1099"/>
    <w:rsid w:val="00E25989"/>
    <w:rsid w:val="00EC2909"/>
    <w:rsid w:val="00F1062D"/>
    <w:rsid w:val="00F60DAB"/>
    <w:rsid w:val="00FF4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D63AB"/>
    <w:rPr>
      <w:color w:val="808080"/>
    </w:rPr>
  </w:style>
  <w:style w:type="paragraph" w:customStyle="1" w:styleId="27EEB4F5FCBF498CAD9D5A6F1F672476">
    <w:name w:val="27EEB4F5FCBF498CAD9D5A6F1F672476"/>
    <w:rsid w:val="00B24757"/>
  </w:style>
  <w:style w:type="paragraph" w:customStyle="1" w:styleId="D744FCB78F8048679B8E2C484153E077">
    <w:name w:val="D744FCB78F8048679B8E2C484153E077"/>
    <w:rsid w:val="00B247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3-2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C2CF1C-008B-4511-ABD5-C77E910E64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319</Characters>
  <Application>Microsoft Office Word</Application>
  <DocSecurity>0</DocSecurity>
  <Lines>45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rtual YOP Graduation Guide</vt:lpstr>
    </vt:vector>
  </TitlesOfParts>
  <Company>NAF Future of Digital Learning</Company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tual YOP Graduation Guide</dc:title>
  <dc:subject>GoToTraining (GTT) Resources</dc:subject>
  <dc:creator>Colleen Del Terzo</dc:creator>
  <cp:keywords/>
  <dc:description/>
  <cp:lastModifiedBy>Jennifer Geisler</cp:lastModifiedBy>
  <cp:revision>2</cp:revision>
  <cp:lastPrinted>2020-04-09T22:41:00Z</cp:lastPrinted>
  <dcterms:created xsi:type="dcterms:W3CDTF">2022-10-05T00:55:00Z</dcterms:created>
  <dcterms:modified xsi:type="dcterms:W3CDTF">2022-10-05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b5e7c4cd9c5b9a581bae87152abfed96cb5b92602b97b920eb78ef907e8390</vt:lpwstr>
  </property>
</Properties>
</file>